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2E748A" w14:textId="3056704B" w:rsidR="00DB35B8" w:rsidRPr="00745D33" w:rsidRDefault="00C56AF2" w:rsidP="00DB35B8">
      <w:pPr>
        <w:jc w:val="center"/>
        <w:rPr>
          <w:rFonts w:ascii="Times New Roman" w:hAnsi="Times New Roman" w:cs="Times New Roman"/>
          <w:b/>
          <w:bCs/>
        </w:rPr>
      </w:pPr>
      <w:r w:rsidRPr="00745D33">
        <w:rPr>
          <w:rFonts w:ascii="Times New Roman" w:hAnsi="Times New Roman" w:cs="Times New Roman"/>
          <w:b/>
          <w:bCs/>
          <w:sz w:val="24"/>
          <w:szCs w:val="24"/>
        </w:rPr>
        <w:t xml:space="preserve">Žiadosť o zaradenie </w:t>
      </w:r>
      <w:r w:rsidR="00360501" w:rsidRPr="00745D33">
        <w:rPr>
          <w:rFonts w:ascii="Times New Roman" w:hAnsi="Times New Roman" w:cs="Times New Roman"/>
          <w:b/>
          <w:bCs/>
          <w:sz w:val="24"/>
          <w:szCs w:val="24"/>
        </w:rPr>
        <w:t xml:space="preserve">uchádzača </w:t>
      </w:r>
      <w:r w:rsidRPr="00745D33">
        <w:rPr>
          <w:rFonts w:ascii="Times New Roman" w:hAnsi="Times New Roman" w:cs="Times New Roman"/>
          <w:b/>
          <w:bCs/>
          <w:sz w:val="24"/>
          <w:szCs w:val="24"/>
        </w:rPr>
        <w:t xml:space="preserve">na pozíciu </w:t>
      </w:r>
      <w:r w:rsidR="00621447" w:rsidRPr="00745D33">
        <w:rPr>
          <w:rFonts w:ascii="Times New Roman" w:hAnsi="Times New Roman" w:cs="Times New Roman"/>
          <w:b/>
          <w:bCs/>
          <w:sz w:val="24"/>
          <w:szCs w:val="24"/>
        </w:rPr>
        <w:t xml:space="preserve">experta </w:t>
      </w:r>
      <w:bookmarkStart w:id="0" w:name="_Hlk88228131"/>
      <w:r w:rsidR="00621447" w:rsidRPr="00745D33">
        <w:rPr>
          <w:rFonts w:ascii="Times New Roman" w:hAnsi="Times New Roman" w:cs="Times New Roman"/>
          <w:b/>
          <w:bCs/>
          <w:sz w:val="24"/>
          <w:szCs w:val="24"/>
        </w:rPr>
        <w:t xml:space="preserve">na spoluprácu počas implementácie </w:t>
      </w:r>
      <w:r w:rsidR="00DB35B8" w:rsidRPr="00745D33">
        <w:rPr>
          <w:rFonts w:ascii="Times New Roman" w:hAnsi="Times New Roman" w:cs="Times New Roman"/>
          <w:b/>
          <w:bCs/>
          <w:sz w:val="24"/>
          <w:szCs w:val="24"/>
        </w:rPr>
        <w:t xml:space="preserve">národného </w:t>
      </w:r>
      <w:r w:rsidR="00621447" w:rsidRPr="00745D33">
        <w:rPr>
          <w:rFonts w:ascii="Times New Roman" w:hAnsi="Times New Roman" w:cs="Times New Roman"/>
          <w:b/>
          <w:bCs/>
          <w:sz w:val="24"/>
          <w:szCs w:val="24"/>
        </w:rPr>
        <w:t>projekt</w:t>
      </w:r>
      <w:r w:rsidR="62F527A8" w:rsidRPr="00745D33">
        <w:rPr>
          <w:rFonts w:ascii="Times New Roman" w:hAnsi="Times New Roman" w:cs="Times New Roman"/>
          <w:b/>
          <w:bCs/>
          <w:sz w:val="24"/>
          <w:szCs w:val="24"/>
        </w:rPr>
        <w:t xml:space="preserve">u  PRIMUS - </w:t>
      </w:r>
      <w:bookmarkEnd w:id="0"/>
      <w:r w:rsidR="00DB35B8" w:rsidRPr="00745D33">
        <w:rPr>
          <w:rFonts w:ascii="Times New Roman" w:hAnsi="Times New Roman" w:cs="Times New Roman"/>
          <w:b/>
          <w:bCs/>
        </w:rPr>
        <w:t> podpora a rozvoj intelektu mládeže a jej univerzálnych schopností</w:t>
      </w:r>
    </w:p>
    <w:p w14:paraId="70EA674E" w14:textId="06C69DA6" w:rsidR="00F60ED6" w:rsidRPr="00745D33" w:rsidRDefault="00AF1FBA" w:rsidP="00623D14">
      <w:pPr>
        <w:jc w:val="both"/>
        <w:rPr>
          <w:rFonts w:ascii="Times New Roman" w:hAnsi="Times New Roman" w:cs="Times New Roman"/>
        </w:rPr>
      </w:pPr>
      <w:r w:rsidRPr="00745D33">
        <w:rPr>
          <w:rFonts w:ascii="Times New Roman" w:hAnsi="Times New Roman" w:cs="Times New Roman"/>
        </w:rPr>
        <w:t>Ja, dolu podpísaná/</w:t>
      </w:r>
      <w:r w:rsidR="00AF1282" w:rsidRPr="00745D33">
        <w:rPr>
          <w:rFonts w:ascii="Times New Roman" w:hAnsi="Times New Roman" w:cs="Times New Roman"/>
        </w:rPr>
        <w:t>podpísan</w:t>
      </w:r>
      <w:r w:rsidRPr="00745D33">
        <w:rPr>
          <w:rFonts w:ascii="Times New Roman" w:hAnsi="Times New Roman" w:cs="Times New Roman"/>
        </w:rPr>
        <w:t>ý</w:t>
      </w:r>
      <w:bookmarkStart w:id="1" w:name="_Ref89098235"/>
      <w:r w:rsidR="00AF1282" w:rsidRPr="00745D33">
        <w:rPr>
          <w:rStyle w:val="Odkaznapoznmkupodiarou"/>
          <w:rFonts w:ascii="Times New Roman" w:hAnsi="Times New Roman" w:cs="Times New Roman"/>
        </w:rPr>
        <w:footnoteReference w:id="1"/>
      </w:r>
      <w:bookmarkEnd w:id="1"/>
      <w:r w:rsidR="00AF1282" w:rsidRPr="00745D33">
        <w:rPr>
          <w:rFonts w:ascii="Times New Roman" w:hAnsi="Times New Roman" w:cs="Times New Roman"/>
        </w:rPr>
        <w:t>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F60ED6" w:rsidRPr="005112F2" w14:paraId="0A93E535" w14:textId="77777777" w:rsidTr="00BE1F42">
        <w:tc>
          <w:tcPr>
            <w:tcW w:w="2830" w:type="dxa"/>
          </w:tcPr>
          <w:p w14:paraId="6B89FC97" w14:textId="163631E6" w:rsidR="00F60ED6" w:rsidRPr="00745D33" w:rsidRDefault="00F60ED6" w:rsidP="001663E3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 w:rsidRPr="00745D33">
              <w:rPr>
                <w:rFonts w:ascii="Times New Roman" w:hAnsi="Times New Roman" w:cs="Times New Roman"/>
                <w:b/>
              </w:rPr>
              <w:t>Titul</w:t>
            </w:r>
            <w:r w:rsidR="00956DA4">
              <w:rPr>
                <w:rFonts w:ascii="Times New Roman" w:hAnsi="Times New Roman" w:cs="Times New Roman"/>
                <w:b/>
              </w:rPr>
              <w:t>, meno a priezvisko</w:t>
            </w:r>
          </w:p>
        </w:tc>
        <w:tc>
          <w:tcPr>
            <w:tcW w:w="6232" w:type="dxa"/>
            <w:vAlign w:val="center"/>
          </w:tcPr>
          <w:p w14:paraId="27AC245E" w14:textId="77777777" w:rsidR="00F60ED6" w:rsidRPr="00745D33" w:rsidRDefault="00F60ED6" w:rsidP="00BE1F42">
            <w:pPr>
              <w:rPr>
                <w:rFonts w:ascii="Times New Roman" w:hAnsi="Times New Roman" w:cs="Times New Roman"/>
              </w:rPr>
            </w:pPr>
          </w:p>
          <w:p w14:paraId="11FBF933" w14:textId="77777777" w:rsidR="00F60ED6" w:rsidRPr="00745D33" w:rsidRDefault="00F60ED6" w:rsidP="00BE1F42">
            <w:pPr>
              <w:rPr>
                <w:rFonts w:ascii="Times New Roman" w:hAnsi="Times New Roman" w:cs="Times New Roman"/>
              </w:rPr>
            </w:pPr>
          </w:p>
        </w:tc>
      </w:tr>
      <w:tr w:rsidR="00F60ED6" w:rsidRPr="005112F2" w14:paraId="0034A4CD" w14:textId="77777777" w:rsidTr="00BE1F42">
        <w:tc>
          <w:tcPr>
            <w:tcW w:w="2830" w:type="dxa"/>
          </w:tcPr>
          <w:p w14:paraId="3E9F7CAA" w14:textId="77777777" w:rsidR="00F60ED6" w:rsidRPr="00745D33" w:rsidRDefault="00F60ED6" w:rsidP="001663E3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745D33">
              <w:rPr>
                <w:rFonts w:ascii="Times New Roman" w:hAnsi="Times New Roman" w:cs="Times New Roman"/>
                <w:b/>
              </w:rPr>
              <w:t>Telefónne číslo</w:t>
            </w:r>
          </w:p>
        </w:tc>
        <w:tc>
          <w:tcPr>
            <w:tcW w:w="6232" w:type="dxa"/>
            <w:vAlign w:val="center"/>
          </w:tcPr>
          <w:p w14:paraId="077E5BA1" w14:textId="77777777" w:rsidR="00F60ED6" w:rsidRPr="00745D33" w:rsidRDefault="00F60ED6" w:rsidP="00BE1F42">
            <w:pPr>
              <w:rPr>
                <w:rFonts w:ascii="Times New Roman" w:hAnsi="Times New Roman" w:cs="Times New Roman"/>
              </w:rPr>
            </w:pPr>
          </w:p>
          <w:p w14:paraId="158DE91C" w14:textId="77777777" w:rsidR="00F60ED6" w:rsidRPr="00745D33" w:rsidRDefault="00F60ED6" w:rsidP="00BE1F42">
            <w:pPr>
              <w:rPr>
                <w:rFonts w:ascii="Times New Roman" w:hAnsi="Times New Roman" w:cs="Times New Roman"/>
              </w:rPr>
            </w:pPr>
          </w:p>
        </w:tc>
      </w:tr>
      <w:tr w:rsidR="00F60ED6" w:rsidRPr="005112F2" w14:paraId="322FCD2C" w14:textId="77777777" w:rsidTr="00BE1F42">
        <w:tc>
          <w:tcPr>
            <w:tcW w:w="2830" w:type="dxa"/>
          </w:tcPr>
          <w:p w14:paraId="7EA306D7" w14:textId="77777777" w:rsidR="00F60ED6" w:rsidRPr="00745D33" w:rsidRDefault="00F60ED6" w:rsidP="001663E3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745D33">
              <w:rPr>
                <w:rFonts w:ascii="Times New Roman" w:hAnsi="Times New Roman" w:cs="Times New Roman"/>
                <w:b/>
              </w:rPr>
              <w:t>E-mail</w:t>
            </w:r>
          </w:p>
        </w:tc>
        <w:tc>
          <w:tcPr>
            <w:tcW w:w="6232" w:type="dxa"/>
            <w:vAlign w:val="center"/>
          </w:tcPr>
          <w:p w14:paraId="4F4A530D" w14:textId="77777777" w:rsidR="00F60ED6" w:rsidRPr="00745D33" w:rsidRDefault="00F60ED6" w:rsidP="00BE1F42">
            <w:pPr>
              <w:rPr>
                <w:rFonts w:ascii="Times New Roman" w:hAnsi="Times New Roman" w:cs="Times New Roman"/>
              </w:rPr>
            </w:pPr>
          </w:p>
          <w:p w14:paraId="716105FE" w14:textId="77777777" w:rsidR="00F60ED6" w:rsidRPr="00745D33" w:rsidRDefault="00F60ED6" w:rsidP="00BE1F42">
            <w:pPr>
              <w:rPr>
                <w:rFonts w:ascii="Times New Roman" w:hAnsi="Times New Roman" w:cs="Times New Roman"/>
              </w:rPr>
            </w:pPr>
          </w:p>
        </w:tc>
      </w:tr>
      <w:tr w:rsidR="00A108E8" w:rsidRPr="005112F2" w14:paraId="1232D305" w14:textId="77777777" w:rsidTr="00BE1F42">
        <w:tc>
          <w:tcPr>
            <w:tcW w:w="2830" w:type="dxa"/>
          </w:tcPr>
          <w:p w14:paraId="7F5FCCD5" w14:textId="676EBF42" w:rsidR="00A108E8" w:rsidRPr="00745D33" w:rsidRDefault="00A108E8" w:rsidP="006A3BE5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745D33">
              <w:rPr>
                <w:rFonts w:ascii="Times New Roman" w:hAnsi="Times New Roman" w:cs="Times New Roman"/>
                <w:b/>
              </w:rPr>
              <w:t>Posudzovaná/hodnotená oblasť</w:t>
            </w:r>
            <w:r w:rsidRPr="00745D33">
              <w:rPr>
                <w:rStyle w:val="Odkaznapoznmkupodiarou"/>
                <w:rFonts w:ascii="Times New Roman" w:hAnsi="Times New Roman" w:cs="Times New Roman"/>
                <w:b/>
              </w:rPr>
              <w:footnoteReference w:id="2"/>
            </w:r>
          </w:p>
        </w:tc>
        <w:sdt>
          <w:sdtPr>
            <w:rPr>
              <w:rFonts w:ascii="Times New Roman" w:hAnsi="Times New Roman" w:cs="Times New Roman"/>
            </w:rPr>
            <w:id w:val="-464424413"/>
            <w:placeholder>
              <w:docPart w:val="DefaultPlaceholder_-1854013438"/>
            </w:placeholder>
            <w:showingPlcHdr/>
            <w15:color w:val="000000"/>
            <w:dropDownList>
              <w:listItem w:displayText="vo formálnom vzdelávaní" w:value="vo formálnom vzdelávaní"/>
              <w:listItem w:displayText="v neformálnom vzdelávaní" w:value="v neformálnom vzdelávaní"/>
              <w:listItem w:displayText="za oblasť psychológie" w:value="za oblasť psychológie"/>
              <w:listItem w:displayText="za výskum, vývoj a inovácie, najmä so zameraním na STEM oblasti" w:value="za výskum, vývoj a inovácie, najmä so zameraním na STEM oblasti"/>
              <w:listItem w:displayText="za oblasť znalostnej ekonomiky v rámci prepájania talentu s potrebami spoločnosti" w:value="za oblasť znalostnej ekonomiky v rámci prepájania talentu s potrebami spoločnosti"/>
            </w:dropDownList>
          </w:sdtPr>
          <w:sdtEndPr/>
          <w:sdtContent>
            <w:tc>
              <w:tcPr>
                <w:tcW w:w="6232" w:type="dxa"/>
                <w:vAlign w:val="center"/>
              </w:tcPr>
              <w:p w14:paraId="1941F3CE" w14:textId="7FFAAD6C" w:rsidR="00A108E8" w:rsidRPr="00745D33" w:rsidRDefault="003E36FF" w:rsidP="00BE1F42">
                <w:pPr>
                  <w:rPr>
                    <w:rFonts w:ascii="Times New Roman" w:hAnsi="Times New Roman" w:cs="Times New Roman"/>
                  </w:rPr>
                </w:pPr>
                <w:r w:rsidRPr="00745D33">
                  <w:rPr>
                    <w:rStyle w:val="Zstupntext"/>
                    <w:rFonts w:ascii="Times New Roman" w:hAnsi="Times New Roman" w:cs="Times New Roman"/>
                    <w:b/>
                    <w:bCs/>
                    <w:color w:val="auto"/>
                  </w:rPr>
                  <w:t>Vyberte položku.</w:t>
                </w:r>
              </w:p>
            </w:tc>
          </w:sdtContent>
        </w:sdt>
      </w:tr>
    </w:tbl>
    <w:p w14:paraId="6EDEDA09" w14:textId="77777777" w:rsidR="00F60ED6" w:rsidRPr="00745D33" w:rsidRDefault="00F60ED6" w:rsidP="00C37A00">
      <w:pPr>
        <w:jc w:val="both"/>
        <w:rPr>
          <w:rFonts w:ascii="Times New Roman" w:hAnsi="Times New Roman" w:cs="Times New Roman"/>
        </w:rPr>
      </w:pPr>
    </w:p>
    <w:p w14:paraId="765F8F4A" w14:textId="77777777" w:rsidR="00AF1282" w:rsidRPr="00745D33" w:rsidRDefault="00AF1FBA" w:rsidP="00745D33">
      <w:pPr>
        <w:jc w:val="center"/>
        <w:rPr>
          <w:rFonts w:ascii="Times New Roman" w:hAnsi="Times New Roman" w:cs="Times New Roman"/>
        </w:rPr>
      </w:pPr>
      <w:r w:rsidRPr="00745D33">
        <w:rPr>
          <w:rFonts w:ascii="Times New Roman" w:hAnsi="Times New Roman" w:cs="Times New Roman"/>
        </w:rPr>
        <w:t>t</w:t>
      </w:r>
      <w:r w:rsidR="00C56AF2" w:rsidRPr="00745D33">
        <w:rPr>
          <w:rFonts w:ascii="Times New Roman" w:hAnsi="Times New Roman" w:cs="Times New Roman"/>
        </w:rPr>
        <w:t>ýmto</w:t>
      </w:r>
      <w:r w:rsidR="00AF1282" w:rsidRPr="00745D33">
        <w:rPr>
          <w:rFonts w:ascii="Times New Roman" w:hAnsi="Times New Roman" w:cs="Times New Roman"/>
        </w:rPr>
        <w:t>:</w:t>
      </w:r>
    </w:p>
    <w:p w14:paraId="70802AF4" w14:textId="4E42152D" w:rsidR="002662A8" w:rsidRPr="00FB5384" w:rsidRDefault="000C51A9" w:rsidP="00FB5384">
      <w:pPr>
        <w:pStyle w:val="Odsekzoznamu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 uchádzam</w:t>
      </w:r>
      <w:r w:rsidR="00C56AF2" w:rsidRPr="00745D33">
        <w:rPr>
          <w:rFonts w:ascii="Times New Roman" w:hAnsi="Times New Roman" w:cs="Times New Roman"/>
        </w:rPr>
        <w:t xml:space="preserve"> o</w:t>
      </w:r>
      <w:r w:rsidR="00D6740C" w:rsidRPr="00745D33">
        <w:rPr>
          <w:rFonts w:ascii="Times New Roman" w:hAnsi="Times New Roman" w:cs="Times New Roman"/>
        </w:rPr>
        <w:t xml:space="preserve"> členstvo v expertnej skupine </w:t>
      </w:r>
      <w:r w:rsidR="00170CDD" w:rsidRPr="00745D33">
        <w:rPr>
          <w:rFonts w:ascii="Times New Roman" w:hAnsi="Times New Roman" w:cs="Times New Roman"/>
        </w:rPr>
        <w:t xml:space="preserve">počas implementácie </w:t>
      </w:r>
      <w:r w:rsidR="00DB35B8" w:rsidRPr="00745D33">
        <w:rPr>
          <w:rFonts w:ascii="Times New Roman" w:hAnsi="Times New Roman" w:cs="Times New Roman"/>
        </w:rPr>
        <w:t xml:space="preserve">národného </w:t>
      </w:r>
      <w:r w:rsidR="00170CDD" w:rsidRPr="00745D33">
        <w:rPr>
          <w:rFonts w:ascii="Times New Roman" w:hAnsi="Times New Roman" w:cs="Times New Roman"/>
        </w:rPr>
        <w:t>projekt</w:t>
      </w:r>
      <w:r w:rsidR="00DB35B8" w:rsidRPr="00745D33">
        <w:rPr>
          <w:rFonts w:ascii="Times New Roman" w:hAnsi="Times New Roman" w:cs="Times New Roman"/>
        </w:rPr>
        <w:t>u</w:t>
      </w:r>
      <w:r w:rsidR="00170CDD" w:rsidRPr="00745D33">
        <w:rPr>
          <w:rFonts w:ascii="Times New Roman" w:hAnsi="Times New Roman" w:cs="Times New Roman"/>
        </w:rPr>
        <w:t xml:space="preserve"> </w:t>
      </w:r>
      <w:r w:rsidR="00E87364" w:rsidRPr="00745D33">
        <w:rPr>
          <w:rFonts w:ascii="Times New Roman" w:hAnsi="Times New Roman" w:cs="Times New Roman"/>
        </w:rPr>
        <w:t>zameran</w:t>
      </w:r>
      <w:r w:rsidR="00DB35B8" w:rsidRPr="00745D33">
        <w:rPr>
          <w:rFonts w:ascii="Times New Roman" w:hAnsi="Times New Roman" w:cs="Times New Roman"/>
        </w:rPr>
        <w:t xml:space="preserve">ého na </w:t>
      </w:r>
      <w:r w:rsidR="005112F2" w:rsidRPr="00745D33">
        <w:rPr>
          <w:rFonts w:ascii="Times New Roman" w:hAnsi="Times New Roman" w:cs="Times New Roman"/>
        </w:rPr>
        <w:t xml:space="preserve">podporu a rozvoj </w:t>
      </w:r>
      <w:r w:rsidR="00DB35B8" w:rsidRPr="00745D33">
        <w:rPr>
          <w:rFonts w:ascii="Times New Roman" w:hAnsi="Times New Roman" w:cs="Times New Roman"/>
        </w:rPr>
        <w:t>det</w:t>
      </w:r>
      <w:r w:rsidR="005112F2" w:rsidRPr="00745D33">
        <w:rPr>
          <w:rFonts w:ascii="Times New Roman" w:hAnsi="Times New Roman" w:cs="Times New Roman"/>
        </w:rPr>
        <w:t>í</w:t>
      </w:r>
      <w:r w:rsidR="00DB35B8" w:rsidRPr="00745D33">
        <w:rPr>
          <w:rFonts w:ascii="Times New Roman" w:hAnsi="Times New Roman" w:cs="Times New Roman"/>
        </w:rPr>
        <w:t xml:space="preserve"> a žiakov s intelektovým nadaním a talentovan</w:t>
      </w:r>
      <w:r w:rsidR="005112F2" w:rsidRPr="00745D33">
        <w:rPr>
          <w:rFonts w:ascii="Times New Roman" w:hAnsi="Times New Roman" w:cs="Times New Roman"/>
        </w:rPr>
        <w:t>ej</w:t>
      </w:r>
      <w:r w:rsidR="00DB35B8" w:rsidRPr="00745D33">
        <w:rPr>
          <w:rFonts w:ascii="Times New Roman" w:hAnsi="Times New Roman" w:cs="Times New Roman"/>
        </w:rPr>
        <w:t xml:space="preserve"> mládež</w:t>
      </w:r>
      <w:r w:rsidR="005112F2" w:rsidRPr="00745D33">
        <w:rPr>
          <w:rFonts w:ascii="Times New Roman" w:hAnsi="Times New Roman" w:cs="Times New Roman"/>
        </w:rPr>
        <w:t>e</w:t>
      </w:r>
      <w:r w:rsidR="00FB5384">
        <w:rPr>
          <w:rFonts w:ascii="Times New Roman" w:hAnsi="Times New Roman" w:cs="Times New Roman"/>
        </w:rPr>
        <w:t xml:space="preserve"> v rámci </w:t>
      </w:r>
      <w:r w:rsidR="00DB35B8" w:rsidRPr="00FB5384">
        <w:rPr>
          <w:rFonts w:ascii="Times New Roman" w:hAnsi="Times New Roman" w:cs="Times New Roman"/>
          <w:b/>
          <w:i/>
        </w:rPr>
        <w:t>Programu Slovensko</w:t>
      </w:r>
      <w:r w:rsidR="00AF1282" w:rsidRPr="00FB5384">
        <w:rPr>
          <w:rFonts w:ascii="Times New Roman" w:hAnsi="Times New Roman" w:cs="Times New Roman"/>
        </w:rPr>
        <w:t>,</w:t>
      </w:r>
      <w:r w:rsidR="00FB5384">
        <w:rPr>
          <w:rFonts w:ascii="Times New Roman" w:hAnsi="Times New Roman" w:cs="Times New Roman"/>
        </w:rPr>
        <w:t xml:space="preserve"> </w:t>
      </w:r>
      <w:r w:rsidR="00DB35B8" w:rsidRPr="00FB5384">
        <w:rPr>
          <w:rFonts w:ascii="Times New Roman" w:hAnsi="Times New Roman" w:cs="Times New Roman"/>
          <w:b/>
          <w:i/>
        </w:rPr>
        <w:t>Cieľ 4</w:t>
      </w:r>
      <w:r w:rsidR="00772FBE" w:rsidRPr="00FB5384">
        <w:rPr>
          <w:rFonts w:ascii="Times New Roman" w:hAnsi="Times New Roman" w:cs="Times New Roman"/>
          <w:b/>
          <w:i/>
        </w:rPr>
        <w:t xml:space="preserve">: </w:t>
      </w:r>
      <w:r w:rsidR="00DB35B8" w:rsidRPr="00FB5384">
        <w:rPr>
          <w:rFonts w:ascii="Times New Roman" w:hAnsi="Times New Roman" w:cs="Times New Roman"/>
          <w:i/>
        </w:rPr>
        <w:t>4P2 Kvalitné a inkluzívne vzdelávanie</w:t>
      </w:r>
      <w:r w:rsidR="00FB5384">
        <w:rPr>
          <w:rFonts w:ascii="Times New Roman" w:hAnsi="Times New Roman" w:cs="Times New Roman"/>
          <w:iCs/>
        </w:rPr>
        <w:t>.</w:t>
      </w:r>
    </w:p>
    <w:p w14:paraId="5B9B87D0" w14:textId="77777777" w:rsidR="005112F2" w:rsidRPr="00745D33" w:rsidRDefault="005112F2" w:rsidP="00745D33">
      <w:pPr>
        <w:autoSpaceDE w:val="0"/>
        <w:autoSpaceDN w:val="0"/>
        <w:adjustRightInd w:val="0"/>
        <w:spacing w:after="0" w:line="240" w:lineRule="auto"/>
        <w:ind w:left="284"/>
        <w:contextualSpacing/>
        <w:jc w:val="both"/>
        <w:rPr>
          <w:rFonts w:ascii="Times New Roman" w:hAnsi="Times New Roman" w:cs="Times New Roman"/>
          <w:i/>
        </w:rPr>
      </w:pPr>
    </w:p>
    <w:p w14:paraId="4A497563" w14:textId="2D9F0D1F" w:rsidR="00AF1282" w:rsidRPr="00745D33" w:rsidRDefault="00310BA6" w:rsidP="00EB0310">
      <w:pPr>
        <w:pStyle w:val="Odsekzoznamu"/>
        <w:numPr>
          <w:ilvl w:val="0"/>
          <w:numId w:val="22"/>
        </w:numPr>
        <w:spacing w:after="0"/>
        <w:ind w:left="284" w:hanging="284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745D33">
        <w:rPr>
          <w:rFonts w:ascii="Times New Roman" w:hAnsi="Times New Roman" w:cs="Times New Roman"/>
        </w:rPr>
        <w:t xml:space="preserve">beriem na vedomie, že Ministerstvo </w:t>
      </w:r>
      <w:r w:rsidR="00DB35B8" w:rsidRPr="00745D33">
        <w:rPr>
          <w:rFonts w:ascii="Times New Roman" w:hAnsi="Times New Roman" w:cs="Times New Roman"/>
        </w:rPr>
        <w:t>školstva, výskumu, vývoja a mládeže</w:t>
      </w:r>
      <w:r w:rsidRPr="00745D33">
        <w:rPr>
          <w:rFonts w:ascii="Times New Roman" w:hAnsi="Times New Roman" w:cs="Times New Roman"/>
        </w:rPr>
        <w:t xml:space="preserve"> Slovenskej republiky </w:t>
      </w:r>
      <w:r w:rsidR="00DB35B8" w:rsidRPr="00745D33">
        <w:rPr>
          <w:rFonts w:ascii="Times New Roman" w:hAnsi="Times New Roman" w:cs="Times New Roman"/>
        </w:rPr>
        <w:t xml:space="preserve">v rámci projektu NP PRIMUS </w:t>
      </w:r>
      <w:r w:rsidR="00DB35B8" w:rsidRPr="00745D33">
        <w:rPr>
          <w:rFonts w:ascii="Times New Roman" w:hAnsi="Times New Roman" w:cs="Times New Roman"/>
          <w:sz w:val="24"/>
          <w:szCs w:val="24"/>
        </w:rPr>
        <w:t xml:space="preserve">- </w:t>
      </w:r>
      <w:r w:rsidR="00DB35B8" w:rsidRPr="00745D33">
        <w:rPr>
          <w:rFonts w:ascii="Times New Roman" w:hAnsi="Times New Roman" w:cs="Times New Roman"/>
        </w:rPr>
        <w:t xml:space="preserve"> podpora a rozvoj intelektu mládeže a jej univerzálnych schopností (ďalej len „NP PRIMUS“) </w:t>
      </w:r>
      <w:r w:rsidRPr="00745D33">
        <w:rPr>
          <w:rFonts w:ascii="Times New Roman" w:hAnsi="Times New Roman" w:cs="Times New Roman"/>
        </w:rPr>
        <w:t xml:space="preserve">bude spracúvať moje osobné údaje uvedené v žiadosti o zaradenie uchádzača na pozíciu </w:t>
      </w:r>
      <w:r w:rsidR="00170CDD" w:rsidRPr="00745D33">
        <w:rPr>
          <w:rFonts w:ascii="Times New Roman" w:hAnsi="Times New Roman" w:cs="Times New Roman"/>
        </w:rPr>
        <w:t>experta na spoluprácu počas implementácie projekt</w:t>
      </w:r>
      <w:r w:rsidR="00DB35B8" w:rsidRPr="00745D33">
        <w:rPr>
          <w:rFonts w:ascii="Times New Roman" w:hAnsi="Times New Roman" w:cs="Times New Roman"/>
        </w:rPr>
        <w:t>u</w:t>
      </w:r>
      <w:r w:rsidR="00170CDD" w:rsidRPr="00745D33">
        <w:rPr>
          <w:rFonts w:ascii="Times New Roman" w:hAnsi="Times New Roman" w:cs="Times New Roman"/>
        </w:rPr>
        <w:t xml:space="preserve">, </w:t>
      </w:r>
      <w:r w:rsidR="00DB35B8" w:rsidRPr="00745D33">
        <w:rPr>
          <w:rFonts w:ascii="Times New Roman" w:hAnsi="Times New Roman" w:cs="Times New Roman"/>
        </w:rPr>
        <w:t xml:space="preserve">zameraného na </w:t>
      </w:r>
      <w:r w:rsidR="005112F2" w:rsidRPr="00745D33">
        <w:rPr>
          <w:rFonts w:ascii="Times New Roman" w:hAnsi="Times New Roman" w:cs="Times New Roman"/>
        </w:rPr>
        <w:t xml:space="preserve">podporu a rozvoj detí a žiakov s intelektovým nadaním a talentovanej mládeže </w:t>
      </w:r>
      <w:r w:rsidRPr="00745D33">
        <w:rPr>
          <w:rFonts w:ascii="Times New Roman" w:hAnsi="Times New Roman" w:cs="Times New Roman"/>
        </w:rPr>
        <w:t xml:space="preserve">(ďalej </w:t>
      </w:r>
      <w:r w:rsidR="00DB35B8" w:rsidRPr="00745D33">
        <w:rPr>
          <w:rFonts w:ascii="Times New Roman" w:hAnsi="Times New Roman" w:cs="Times New Roman"/>
        </w:rPr>
        <w:t xml:space="preserve">len </w:t>
      </w:r>
      <w:r w:rsidRPr="00745D33">
        <w:rPr>
          <w:rFonts w:ascii="Times New Roman" w:hAnsi="Times New Roman" w:cs="Times New Roman"/>
        </w:rPr>
        <w:t>„žiadosť“) a osobné údaje získan</w:t>
      </w:r>
      <w:r w:rsidR="00EB0310" w:rsidRPr="00745D33">
        <w:rPr>
          <w:rFonts w:ascii="Times New Roman" w:hAnsi="Times New Roman" w:cs="Times New Roman"/>
        </w:rPr>
        <w:t>é</w:t>
      </w:r>
      <w:r w:rsidRPr="00745D33">
        <w:rPr>
          <w:rFonts w:ascii="Times New Roman" w:hAnsi="Times New Roman" w:cs="Times New Roman"/>
        </w:rPr>
        <w:t xml:space="preserve"> z ostatných dokumentov </w:t>
      </w:r>
      <w:r w:rsidR="000E1F70" w:rsidRPr="00745D33">
        <w:rPr>
          <w:rFonts w:ascii="Times New Roman" w:hAnsi="Times New Roman" w:cs="Times New Roman"/>
        </w:rPr>
        <w:t xml:space="preserve">priložených </w:t>
      </w:r>
      <w:r w:rsidRPr="00745D33">
        <w:rPr>
          <w:rFonts w:ascii="Times New Roman" w:hAnsi="Times New Roman" w:cs="Times New Roman"/>
        </w:rPr>
        <w:t>k</w:t>
      </w:r>
      <w:r w:rsidR="00DB35B8" w:rsidRPr="00745D33">
        <w:rPr>
          <w:rFonts w:ascii="Times New Roman" w:hAnsi="Times New Roman" w:cs="Times New Roman"/>
        </w:rPr>
        <w:t> </w:t>
      </w:r>
      <w:r w:rsidRPr="00745D33">
        <w:rPr>
          <w:rFonts w:ascii="Times New Roman" w:hAnsi="Times New Roman" w:cs="Times New Roman"/>
        </w:rPr>
        <w:t>žiadosti</w:t>
      </w:r>
      <w:r w:rsidR="00DB35B8" w:rsidRPr="00745D33">
        <w:rPr>
          <w:rFonts w:ascii="Times New Roman" w:hAnsi="Times New Roman" w:cs="Times New Roman"/>
        </w:rPr>
        <w:t>, zároveň zaslaním požadovaných dokumentov zároveň vyjadrujem súhlas so spracovaním osobných údajov pre účely výberu člena expertnej skupiny</w:t>
      </w:r>
      <w:r w:rsidR="00714B49">
        <w:rPr>
          <w:rFonts w:ascii="Times New Roman" w:hAnsi="Times New Roman" w:cs="Times New Roman"/>
        </w:rPr>
        <w:t xml:space="preserve"> podľa GDPR a</w:t>
      </w:r>
      <w:r w:rsidR="00DB35B8" w:rsidRPr="00745D33">
        <w:rPr>
          <w:rFonts w:ascii="Times New Roman" w:hAnsi="Times New Roman" w:cs="Times New Roman"/>
        </w:rPr>
        <w:t xml:space="preserve"> v zmysle zákona č.</w:t>
      </w:r>
      <w:r w:rsidR="005112F2" w:rsidRPr="00745D33">
        <w:rPr>
          <w:rFonts w:ascii="Times New Roman" w:hAnsi="Times New Roman" w:cs="Times New Roman"/>
        </w:rPr>
        <w:t xml:space="preserve"> </w:t>
      </w:r>
      <w:r w:rsidR="00DB35B8" w:rsidRPr="00745D33">
        <w:rPr>
          <w:rFonts w:ascii="Times New Roman" w:hAnsi="Times New Roman" w:cs="Times New Roman"/>
        </w:rPr>
        <w:t>18/201</w:t>
      </w:r>
      <w:r w:rsidR="005112F2" w:rsidRPr="00745D33">
        <w:rPr>
          <w:rFonts w:ascii="Times New Roman" w:hAnsi="Times New Roman" w:cs="Times New Roman"/>
        </w:rPr>
        <w:t>8</w:t>
      </w:r>
      <w:r w:rsidR="00DB35B8" w:rsidRPr="00745D33">
        <w:rPr>
          <w:rFonts w:ascii="Times New Roman" w:hAnsi="Times New Roman" w:cs="Times New Roman"/>
        </w:rPr>
        <w:t xml:space="preserve"> Z.</w:t>
      </w:r>
      <w:r w:rsidR="005112F2" w:rsidRPr="00745D33">
        <w:rPr>
          <w:rFonts w:ascii="Times New Roman" w:hAnsi="Times New Roman" w:cs="Times New Roman"/>
        </w:rPr>
        <w:t xml:space="preserve"> </w:t>
      </w:r>
      <w:r w:rsidR="00DB35B8" w:rsidRPr="00745D33">
        <w:rPr>
          <w:rFonts w:ascii="Times New Roman" w:hAnsi="Times New Roman" w:cs="Times New Roman"/>
        </w:rPr>
        <w:t>z. o ochrane osobných údajov a o zmene a</w:t>
      </w:r>
      <w:r w:rsidR="005112F2" w:rsidRPr="00745D33">
        <w:rPr>
          <w:rFonts w:ascii="Times New Roman" w:hAnsi="Times New Roman" w:cs="Times New Roman"/>
        </w:rPr>
        <w:t> </w:t>
      </w:r>
      <w:r w:rsidR="00DB35B8" w:rsidRPr="00745D33">
        <w:rPr>
          <w:rFonts w:ascii="Times New Roman" w:hAnsi="Times New Roman" w:cs="Times New Roman"/>
        </w:rPr>
        <w:t>doplnení</w:t>
      </w:r>
      <w:r w:rsidR="005112F2" w:rsidRPr="00745D33">
        <w:rPr>
          <w:rFonts w:ascii="Times New Roman" w:hAnsi="Times New Roman" w:cs="Times New Roman"/>
        </w:rPr>
        <w:t xml:space="preserve"> niektorých zákonov</w:t>
      </w:r>
      <w:r w:rsidRPr="00745D33">
        <w:rPr>
          <w:rFonts w:ascii="Times New Roman" w:hAnsi="Times New Roman" w:cs="Times New Roman"/>
        </w:rPr>
        <w:t>,</w:t>
      </w:r>
      <w:r w:rsidR="000E1F70" w:rsidRPr="00745D33">
        <w:rPr>
          <w:rFonts w:ascii="Times New Roman" w:hAnsi="Times New Roman" w:cs="Times New Roman"/>
        </w:rPr>
        <w:t xml:space="preserve"> </w:t>
      </w:r>
    </w:p>
    <w:p w14:paraId="6A08A318" w14:textId="4A897E7D" w:rsidR="00310BA6" w:rsidRPr="00745D33" w:rsidRDefault="00310BA6" w:rsidP="00772FBE">
      <w:pPr>
        <w:pStyle w:val="Odsekzoznamu"/>
        <w:numPr>
          <w:ilvl w:val="0"/>
          <w:numId w:val="22"/>
        </w:numPr>
        <w:spacing w:before="120" w:after="120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745D33">
        <w:rPr>
          <w:rFonts w:ascii="Times New Roman" w:hAnsi="Times New Roman" w:cs="Times New Roman"/>
        </w:rPr>
        <w:t>čestne vyhlasujem, že som spôsobilá/spôsobilý</w:t>
      </w:r>
      <w:r w:rsidR="009D29E7" w:rsidRPr="00745D33">
        <w:rPr>
          <w:rFonts w:ascii="Times New Roman" w:hAnsi="Times New Roman" w:cs="Times New Roman"/>
          <w:vertAlign w:val="superscript"/>
        </w:rPr>
        <w:fldChar w:fldCharType="begin"/>
      </w:r>
      <w:r w:rsidR="009D29E7" w:rsidRPr="00745D33">
        <w:rPr>
          <w:rFonts w:ascii="Times New Roman" w:hAnsi="Times New Roman" w:cs="Times New Roman"/>
          <w:vertAlign w:val="superscript"/>
        </w:rPr>
        <w:instrText xml:space="preserve"> NOTEREF _Ref89098235 \h  \* MERGEFORMAT </w:instrText>
      </w:r>
      <w:r w:rsidR="009D29E7" w:rsidRPr="00745D33">
        <w:rPr>
          <w:rFonts w:ascii="Times New Roman" w:hAnsi="Times New Roman" w:cs="Times New Roman"/>
          <w:vertAlign w:val="superscript"/>
        </w:rPr>
      </w:r>
      <w:r w:rsidR="009D29E7" w:rsidRPr="00745D33">
        <w:rPr>
          <w:rFonts w:ascii="Times New Roman" w:hAnsi="Times New Roman" w:cs="Times New Roman"/>
          <w:vertAlign w:val="superscript"/>
        </w:rPr>
        <w:fldChar w:fldCharType="separate"/>
      </w:r>
      <w:r w:rsidR="009D29E7" w:rsidRPr="00745D33">
        <w:rPr>
          <w:rFonts w:ascii="Times New Roman" w:hAnsi="Times New Roman" w:cs="Times New Roman"/>
          <w:vertAlign w:val="superscript"/>
        </w:rPr>
        <w:t>1</w:t>
      </w:r>
      <w:r w:rsidR="009D29E7" w:rsidRPr="00745D33">
        <w:rPr>
          <w:rFonts w:ascii="Times New Roman" w:hAnsi="Times New Roman" w:cs="Times New Roman"/>
          <w:vertAlign w:val="superscript"/>
        </w:rPr>
        <w:fldChar w:fldCharType="end"/>
      </w:r>
      <w:r w:rsidRPr="00745D33">
        <w:rPr>
          <w:rFonts w:ascii="Times New Roman" w:hAnsi="Times New Roman" w:cs="Times New Roman"/>
        </w:rPr>
        <w:t xml:space="preserve"> </w:t>
      </w:r>
      <w:r w:rsidR="00EB0310" w:rsidRPr="00745D33">
        <w:rPr>
          <w:rFonts w:ascii="Times New Roman" w:hAnsi="Times New Roman" w:cs="Times New Roman"/>
        </w:rPr>
        <w:t>na právne úkony v plnom rozsahu,</w:t>
      </w:r>
    </w:p>
    <w:p w14:paraId="6865AEF3" w14:textId="1D600A5C" w:rsidR="007518C5" w:rsidRPr="00745D33" w:rsidRDefault="007518C5" w:rsidP="00772FBE">
      <w:pPr>
        <w:pStyle w:val="Odsekzoznamu"/>
        <w:numPr>
          <w:ilvl w:val="0"/>
          <w:numId w:val="22"/>
        </w:numPr>
        <w:spacing w:after="120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745D33">
        <w:rPr>
          <w:rFonts w:ascii="Times New Roman" w:hAnsi="Times New Roman" w:cs="Times New Roman"/>
        </w:rPr>
        <w:t>čestne vyhlasujem, že som nebol/nebola</w:t>
      </w:r>
      <w:r w:rsidR="009D29E7" w:rsidRPr="00745D33">
        <w:rPr>
          <w:rFonts w:ascii="Times New Roman" w:hAnsi="Times New Roman" w:cs="Times New Roman"/>
          <w:vertAlign w:val="superscript"/>
        </w:rPr>
        <w:fldChar w:fldCharType="begin"/>
      </w:r>
      <w:r w:rsidR="009D29E7" w:rsidRPr="00745D33">
        <w:rPr>
          <w:rFonts w:ascii="Times New Roman" w:hAnsi="Times New Roman" w:cs="Times New Roman"/>
          <w:vertAlign w:val="superscript"/>
        </w:rPr>
        <w:instrText xml:space="preserve"> NOTEREF _Ref89098235 \h  \* MERGEFORMAT </w:instrText>
      </w:r>
      <w:r w:rsidR="009D29E7" w:rsidRPr="00745D33">
        <w:rPr>
          <w:rFonts w:ascii="Times New Roman" w:hAnsi="Times New Roman" w:cs="Times New Roman"/>
          <w:vertAlign w:val="superscript"/>
        </w:rPr>
      </w:r>
      <w:r w:rsidR="009D29E7" w:rsidRPr="00745D33">
        <w:rPr>
          <w:rFonts w:ascii="Times New Roman" w:hAnsi="Times New Roman" w:cs="Times New Roman"/>
          <w:vertAlign w:val="superscript"/>
        </w:rPr>
        <w:fldChar w:fldCharType="separate"/>
      </w:r>
      <w:r w:rsidR="009D29E7" w:rsidRPr="00745D33">
        <w:rPr>
          <w:rFonts w:ascii="Times New Roman" w:hAnsi="Times New Roman" w:cs="Times New Roman"/>
          <w:vertAlign w:val="superscript"/>
        </w:rPr>
        <w:t>1</w:t>
      </w:r>
      <w:r w:rsidR="009D29E7" w:rsidRPr="00745D33">
        <w:rPr>
          <w:rFonts w:ascii="Times New Roman" w:hAnsi="Times New Roman" w:cs="Times New Roman"/>
          <w:vertAlign w:val="superscript"/>
        </w:rPr>
        <w:fldChar w:fldCharType="end"/>
      </w:r>
      <w:r w:rsidRPr="00745D33">
        <w:rPr>
          <w:rFonts w:ascii="Times New Roman" w:hAnsi="Times New Roman" w:cs="Times New Roman"/>
        </w:rPr>
        <w:t xml:space="preserve"> právoplatne odsúdený/odsúdená</w:t>
      </w:r>
      <w:r w:rsidR="00C73862" w:rsidRPr="00745D33">
        <w:rPr>
          <w:rFonts w:ascii="Times New Roman" w:hAnsi="Times New Roman" w:cs="Times New Roman"/>
          <w:vertAlign w:val="superscript"/>
        </w:rPr>
        <w:fldChar w:fldCharType="begin"/>
      </w:r>
      <w:r w:rsidR="00C73862" w:rsidRPr="00745D33">
        <w:rPr>
          <w:rFonts w:ascii="Times New Roman" w:hAnsi="Times New Roman" w:cs="Times New Roman"/>
          <w:vertAlign w:val="superscript"/>
        </w:rPr>
        <w:instrText xml:space="preserve"> NOTEREF _Ref89098235 \h  \* MERGEFORMAT </w:instrText>
      </w:r>
      <w:r w:rsidR="00C73862" w:rsidRPr="00745D33">
        <w:rPr>
          <w:rFonts w:ascii="Times New Roman" w:hAnsi="Times New Roman" w:cs="Times New Roman"/>
          <w:vertAlign w:val="superscript"/>
        </w:rPr>
      </w:r>
      <w:r w:rsidR="00C73862" w:rsidRPr="00745D33">
        <w:rPr>
          <w:rFonts w:ascii="Times New Roman" w:hAnsi="Times New Roman" w:cs="Times New Roman"/>
          <w:vertAlign w:val="superscript"/>
        </w:rPr>
        <w:fldChar w:fldCharType="separate"/>
      </w:r>
      <w:r w:rsidR="00C73862" w:rsidRPr="00745D33">
        <w:rPr>
          <w:rFonts w:ascii="Times New Roman" w:hAnsi="Times New Roman" w:cs="Times New Roman"/>
          <w:vertAlign w:val="superscript"/>
        </w:rPr>
        <w:t>1</w:t>
      </w:r>
      <w:r w:rsidR="00C73862" w:rsidRPr="00745D33">
        <w:rPr>
          <w:rFonts w:ascii="Times New Roman" w:hAnsi="Times New Roman" w:cs="Times New Roman"/>
          <w:vertAlign w:val="superscript"/>
        </w:rPr>
        <w:fldChar w:fldCharType="end"/>
      </w:r>
      <w:r w:rsidRPr="00745D33">
        <w:rPr>
          <w:rFonts w:ascii="Times New Roman" w:hAnsi="Times New Roman" w:cs="Times New Roman"/>
        </w:rPr>
        <w:t xml:space="preserve"> za úmyselný trestný čin, čo môžem kedykoľvek na vyzvanie Ministerstva </w:t>
      </w:r>
      <w:r w:rsidR="00DB35B8" w:rsidRPr="00745D33">
        <w:rPr>
          <w:rFonts w:ascii="Times New Roman" w:hAnsi="Times New Roman" w:cs="Times New Roman"/>
        </w:rPr>
        <w:t>školstva, výskumu, vývoja a mládeže</w:t>
      </w:r>
      <w:r w:rsidRPr="00745D33">
        <w:rPr>
          <w:rFonts w:ascii="Times New Roman" w:hAnsi="Times New Roman" w:cs="Times New Roman"/>
        </w:rPr>
        <w:t xml:space="preserve"> </w:t>
      </w:r>
      <w:r w:rsidR="00EB0310" w:rsidRPr="00745D33">
        <w:rPr>
          <w:rFonts w:ascii="Times New Roman" w:hAnsi="Times New Roman" w:cs="Times New Roman"/>
        </w:rPr>
        <w:t xml:space="preserve">Slovenskej republiky </w:t>
      </w:r>
      <w:r w:rsidRPr="00745D33">
        <w:rPr>
          <w:rFonts w:ascii="Times New Roman" w:hAnsi="Times New Roman" w:cs="Times New Roman"/>
        </w:rPr>
        <w:t>preukázať výpisom z registra tr</w:t>
      </w:r>
      <w:r w:rsidR="00EB0310" w:rsidRPr="00745D33">
        <w:rPr>
          <w:rFonts w:ascii="Times New Roman" w:hAnsi="Times New Roman" w:cs="Times New Roman"/>
        </w:rPr>
        <w:t>estov nie starším ako 3 mesiace,</w:t>
      </w:r>
    </w:p>
    <w:p w14:paraId="501789E3" w14:textId="1DF09183" w:rsidR="00DF736C" w:rsidRPr="00745D33" w:rsidRDefault="00B3736A" w:rsidP="007518C5">
      <w:pPr>
        <w:pStyle w:val="Odsekzoznamu"/>
        <w:numPr>
          <w:ilvl w:val="0"/>
          <w:numId w:val="22"/>
        </w:numPr>
        <w:ind w:left="284" w:hanging="284"/>
        <w:jc w:val="both"/>
        <w:rPr>
          <w:rFonts w:ascii="Times New Roman" w:hAnsi="Times New Roman" w:cs="Times New Roman"/>
        </w:rPr>
      </w:pPr>
      <w:r w:rsidRPr="00745D33">
        <w:rPr>
          <w:rFonts w:ascii="Times New Roman" w:hAnsi="Times New Roman" w:cs="Times New Roman"/>
        </w:rPr>
        <w:t>č</w:t>
      </w:r>
      <w:r w:rsidR="00DF736C" w:rsidRPr="00745D33">
        <w:rPr>
          <w:rFonts w:ascii="Times New Roman" w:hAnsi="Times New Roman" w:cs="Times New Roman"/>
        </w:rPr>
        <w:t xml:space="preserve">estne vyhlasujem, že všetky údaje uvedené v tejto žiadosti sú </w:t>
      </w:r>
      <w:r w:rsidR="00994855" w:rsidRPr="00745D33">
        <w:rPr>
          <w:rFonts w:ascii="Times New Roman" w:hAnsi="Times New Roman" w:cs="Times New Roman"/>
        </w:rPr>
        <w:t xml:space="preserve">úplné, </w:t>
      </w:r>
      <w:r w:rsidR="00DF736C" w:rsidRPr="00745D33">
        <w:rPr>
          <w:rFonts w:ascii="Times New Roman" w:hAnsi="Times New Roman" w:cs="Times New Roman"/>
        </w:rPr>
        <w:t>pravdivé</w:t>
      </w:r>
      <w:r w:rsidR="00994855" w:rsidRPr="00745D33">
        <w:rPr>
          <w:rFonts w:ascii="Times New Roman" w:hAnsi="Times New Roman" w:cs="Times New Roman"/>
        </w:rPr>
        <w:t xml:space="preserve"> a správne</w:t>
      </w:r>
      <w:r w:rsidRPr="00745D33">
        <w:rPr>
          <w:rFonts w:ascii="Times New Roman" w:hAnsi="Times New Roman" w:cs="Times New Roman"/>
        </w:rPr>
        <w:t>.</w:t>
      </w:r>
      <w:r w:rsidR="00DF736C" w:rsidRPr="00745D33">
        <w:rPr>
          <w:rFonts w:ascii="Times New Roman" w:hAnsi="Times New Roman" w:cs="Times New Roman"/>
        </w:rPr>
        <w:t xml:space="preserve"> </w:t>
      </w:r>
    </w:p>
    <w:p w14:paraId="13ED919B" w14:textId="77777777" w:rsidR="00513294" w:rsidRPr="00745D33" w:rsidRDefault="00513294" w:rsidP="00DB35B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5DA4053" w14:textId="0130692F" w:rsidR="00512067" w:rsidRPr="000B3EBC" w:rsidRDefault="00512067" w:rsidP="00EA368A">
      <w:pPr>
        <w:pStyle w:val="Odsekzoznamu"/>
        <w:numPr>
          <w:ilvl w:val="0"/>
          <w:numId w:val="44"/>
        </w:numPr>
        <w:spacing w:after="120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45D33">
        <w:rPr>
          <w:rFonts w:ascii="Times New Roman" w:hAnsi="Times New Roman" w:cs="Times New Roman"/>
          <w:b/>
          <w:sz w:val="24"/>
          <w:szCs w:val="24"/>
        </w:rPr>
        <w:t>Prax v</w:t>
      </w:r>
      <w:r w:rsidR="006A3BE5" w:rsidRPr="00745D33">
        <w:rPr>
          <w:rFonts w:ascii="Times New Roman" w:hAnsi="Times New Roman" w:cs="Times New Roman"/>
          <w:b/>
          <w:sz w:val="24"/>
          <w:szCs w:val="24"/>
        </w:rPr>
        <w:t> </w:t>
      </w:r>
      <w:r w:rsidR="00AB325F" w:rsidRPr="00745D33">
        <w:rPr>
          <w:rFonts w:ascii="Times New Roman" w:hAnsi="Times New Roman" w:cs="Times New Roman"/>
          <w:b/>
          <w:sz w:val="24"/>
          <w:szCs w:val="24"/>
        </w:rPr>
        <w:t>niektorej z oblastí</w:t>
      </w:r>
      <w:r w:rsidRPr="00745D33">
        <w:rPr>
          <w:rFonts w:ascii="Times New Roman" w:hAnsi="Times New Roman" w:cs="Times New Roman"/>
          <w:b/>
          <w:sz w:val="24"/>
          <w:szCs w:val="24"/>
        </w:rPr>
        <w:t xml:space="preserve"> uveden</w:t>
      </w:r>
      <w:r w:rsidR="00AB325F" w:rsidRPr="00745D33">
        <w:rPr>
          <w:rFonts w:ascii="Times New Roman" w:hAnsi="Times New Roman" w:cs="Times New Roman"/>
          <w:b/>
          <w:sz w:val="24"/>
          <w:szCs w:val="24"/>
        </w:rPr>
        <w:t>ých</w:t>
      </w:r>
      <w:r w:rsidRPr="00745D33">
        <w:rPr>
          <w:rFonts w:ascii="Times New Roman" w:hAnsi="Times New Roman" w:cs="Times New Roman"/>
          <w:b/>
          <w:sz w:val="24"/>
          <w:szCs w:val="24"/>
        </w:rPr>
        <w:t xml:space="preserve"> v rámci </w:t>
      </w:r>
      <w:r w:rsidR="00F902EA">
        <w:rPr>
          <w:rFonts w:ascii="Times New Roman" w:hAnsi="Times New Roman" w:cs="Times New Roman"/>
          <w:b/>
          <w:sz w:val="24"/>
          <w:szCs w:val="24"/>
        </w:rPr>
        <w:t>bodu 2 výzvy</w:t>
      </w:r>
      <w:r w:rsidR="00472DEA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W w:w="917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057"/>
        <w:gridCol w:w="7122"/>
      </w:tblGrid>
      <w:tr w:rsidR="00274D72" w:rsidRPr="005112F2" w14:paraId="155BE0FE" w14:textId="77777777" w:rsidTr="008C0A33">
        <w:trPr>
          <w:trHeight w:val="367"/>
        </w:trPr>
        <w:tc>
          <w:tcPr>
            <w:tcW w:w="2057" w:type="dxa"/>
            <w:shd w:val="clear" w:color="auto" w:fill="DBE5F1" w:themeFill="accent1" w:themeFillTint="33"/>
          </w:tcPr>
          <w:p w14:paraId="3155AE2A" w14:textId="77777777" w:rsidR="00274D72" w:rsidRPr="00745D33" w:rsidRDefault="00274D72" w:rsidP="00530AF2">
            <w:pPr>
              <w:spacing w:before="120" w:after="120" w:line="240" w:lineRule="auto"/>
              <w:rPr>
                <w:rFonts w:ascii="Times New Roman" w:hAnsi="Times New Roman" w:cs="Times New Roman"/>
              </w:rPr>
            </w:pPr>
            <w:r w:rsidRPr="00745D33">
              <w:rPr>
                <w:rFonts w:ascii="Times New Roman" w:hAnsi="Times New Roman" w:cs="Times New Roman"/>
              </w:rPr>
              <w:t>Forma preukazovanej praxe</w:t>
            </w:r>
          </w:p>
        </w:tc>
        <w:tc>
          <w:tcPr>
            <w:tcW w:w="7122" w:type="dxa"/>
          </w:tcPr>
          <w:p w14:paraId="3F0747D7" w14:textId="2DCD0D1F" w:rsidR="00274D72" w:rsidRPr="00745D33" w:rsidRDefault="00520AE6" w:rsidP="008C0A33">
            <w:pPr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Style w:val="tl1"/>
                  <w:rFonts w:ascii="Times New Roman" w:hAnsi="Times New Roman" w:cs="Times New Roman"/>
                </w:rPr>
                <w:id w:val="78340702"/>
                <w:placeholder>
                  <w:docPart w:val="DED05BF24CC14213B7042212157D8842"/>
                </w:placeholder>
                <w15:color w:val="FF0000"/>
                <w:comboBox>
                  <w:listItem w:displayText="• Podnikateľská činnosť " w:value="• Podnikateľská činnosť "/>
                  <w:listItem w:displayText="• Činnosť v pracovnom pomere" w:value="• Činnosť v pracovnom pomere"/>
                  <w:listItem w:displayText="• Vzdelávanie/pedagogická činnosť" w:value="• Vzdelávanie/pedagogická činnosť"/>
                  <w:listItem w:displayText="• Výskumno-vývojová činnosť " w:value="• Výskumno-vývojová činnosť "/>
                </w:comboBox>
              </w:sdtPr>
              <w:sdtEndPr>
                <w:rPr>
                  <w:rStyle w:val="tl1"/>
                </w:rPr>
              </w:sdtEndPr>
              <w:sdtContent>
                <w:r w:rsidR="002C7806" w:rsidRPr="00745D33">
                  <w:rPr>
                    <w:rStyle w:val="tl1"/>
                    <w:rFonts w:ascii="Times New Roman" w:hAnsi="Times New Roman" w:cs="Times New Roman"/>
                  </w:rPr>
                  <w:t>Vyberte položku.</w:t>
                </w:r>
              </w:sdtContent>
            </w:sdt>
          </w:p>
        </w:tc>
      </w:tr>
      <w:tr w:rsidR="00274D72" w:rsidRPr="005112F2" w14:paraId="2B248747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00D33A9B" w14:textId="77777777" w:rsidR="00274D72" w:rsidRPr="00745D33" w:rsidRDefault="00274D72" w:rsidP="00530AF2">
            <w:pPr>
              <w:spacing w:before="120" w:after="120" w:line="240" w:lineRule="auto"/>
              <w:rPr>
                <w:rFonts w:ascii="Times New Roman" w:hAnsi="Times New Roman" w:cs="Times New Roman"/>
              </w:rPr>
            </w:pPr>
            <w:r w:rsidRPr="00745D33">
              <w:rPr>
                <w:rFonts w:ascii="Times New Roman" w:hAnsi="Times New Roman" w:cs="Times New Roman"/>
              </w:rPr>
              <w:t>Od (mesiac/rok)  Do (mesiac/rok):</w:t>
            </w:r>
          </w:p>
        </w:tc>
        <w:tc>
          <w:tcPr>
            <w:tcW w:w="7122" w:type="dxa"/>
          </w:tcPr>
          <w:p w14:paraId="427C06FA" w14:textId="77777777" w:rsidR="00274D72" w:rsidRPr="00745D33" w:rsidRDefault="00274D72" w:rsidP="008C0A33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274D72" w:rsidRPr="005112F2" w14:paraId="17181929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336687A9" w14:textId="785E54CF" w:rsidR="00274D72" w:rsidRPr="00745D33" w:rsidRDefault="00274D72" w:rsidP="00530AF2">
            <w:pPr>
              <w:spacing w:before="120" w:after="120" w:line="240" w:lineRule="auto"/>
              <w:rPr>
                <w:rFonts w:ascii="Times New Roman" w:hAnsi="Times New Roman" w:cs="Times New Roman"/>
              </w:rPr>
            </w:pPr>
            <w:r w:rsidRPr="00745D33">
              <w:rPr>
                <w:rFonts w:ascii="Times New Roman" w:hAnsi="Times New Roman" w:cs="Times New Roman"/>
              </w:rPr>
              <w:lastRenderedPageBreak/>
              <w:t>Názov a adresa organizácie</w:t>
            </w:r>
            <w:r w:rsidR="00B11504" w:rsidRPr="00745D33">
              <w:rPr>
                <w:rFonts w:ascii="Times New Roman" w:hAnsi="Times New Roman" w:cs="Times New Roman"/>
              </w:rPr>
              <w:t>, v rámci ktorej uchádzač preukazuje prax</w:t>
            </w:r>
            <w:r w:rsidRPr="00745D33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7122" w:type="dxa"/>
          </w:tcPr>
          <w:p w14:paraId="7F6F2233" w14:textId="77777777" w:rsidR="00274D72" w:rsidRPr="00745D33" w:rsidRDefault="00274D72" w:rsidP="008C0A33">
            <w:pPr>
              <w:rPr>
                <w:rFonts w:ascii="Times New Roman" w:hAnsi="Times New Roman" w:cs="Times New Roman"/>
                <w:sz w:val="18"/>
              </w:rPr>
            </w:pPr>
          </w:p>
          <w:p w14:paraId="65800D7D" w14:textId="77777777" w:rsidR="00274D72" w:rsidRPr="00745D33" w:rsidRDefault="00274D72" w:rsidP="008C0A33">
            <w:pPr>
              <w:rPr>
                <w:rFonts w:ascii="Times New Roman" w:hAnsi="Times New Roman" w:cs="Times New Roman"/>
                <w:sz w:val="18"/>
              </w:rPr>
            </w:pPr>
          </w:p>
          <w:p w14:paraId="7C926420" w14:textId="77777777" w:rsidR="00274D72" w:rsidRPr="00745D33" w:rsidRDefault="00274D72" w:rsidP="008C0A33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274D72" w:rsidRPr="005112F2" w14:paraId="05446C7B" w14:textId="77777777" w:rsidTr="009A3B34">
        <w:trPr>
          <w:trHeight w:val="380"/>
        </w:trPr>
        <w:tc>
          <w:tcPr>
            <w:tcW w:w="2057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128A055A" w14:textId="1DD9BB8B" w:rsidR="00274D72" w:rsidRPr="00745D33" w:rsidRDefault="00274D72" w:rsidP="00530AF2">
            <w:pPr>
              <w:spacing w:before="120" w:after="120" w:line="240" w:lineRule="auto"/>
              <w:rPr>
                <w:rFonts w:ascii="Times New Roman" w:hAnsi="Times New Roman" w:cs="Times New Roman"/>
              </w:rPr>
            </w:pPr>
            <w:r w:rsidRPr="00745D33">
              <w:rPr>
                <w:rFonts w:ascii="Times New Roman" w:hAnsi="Times New Roman" w:cs="Times New Roman"/>
              </w:rPr>
              <w:t>Pozícia</w:t>
            </w:r>
            <w:r w:rsidR="00E60696" w:rsidRPr="00745D33">
              <w:rPr>
                <w:rFonts w:ascii="Times New Roman" w:hAnsi="Times New Roman" w:cs="Times New Roman"/>
              </w:rPr>
              <w:t xml:space="preserve"> uchádzača v</w:t>
            </w:r>
            <w:r w:rsidR="00B11504" w:rsidRPr="00745D33">
              <w:rPr>
                <w:rFonts w:ascii="Times New Roman" w:hAnsi="Times New Roman" w:cs="Times New Roman"/>
              </w:rPr>
              <w:t> </w:t>
            </w:r>
            <w:r w:rsidR="00E60696" w:rsidRPr="00745D33">
              <w:rPr>
                <w:rFonts w:ascii="Times New Roman" w:hAnsi="Times New Roman" w:cs="Times New Roman"/>
              </w:rPr>
              <w:t>organizácii</w:t>
            </w:r>
            <w:r w:rsidR="00B11504" w:rsidRPr="00745D33">
              <w:rPr>
                <w:rFonts w:ascii="Times New Roman" w:hAnsi="Times New Roman" w:cs="Times New Roman"/>
              </w:rPr>
              <w:t>, v rámci ktorej uchádzač preukazuje prax</w:t>
            </w:r>
            <w:r w:rsidRPr="00745D33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7122" w:type="dxa"/>
          </w:tcPr>
          <w:p w14:paraId="53FBFDCC" w14:textId="77777777" w:rsidR="00274D72" w:rsidRPr="00745D33" w:rsidRDefault="00274D72" w:rsidP="008C0A33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274D72" w:rsidRPr="005112F2" w14:paraId="2348E386" w14:textId="77777777" w:rsidTr="00512067">
        <w:trPr>
          <w:trHeight w:val="380"/>
        </w:trPr>
        <w:tc>
          <w:tcPr>
            <w:tcW w:w="2057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547C3C31" w14:textId="670F15C7" w:rsidR="00274D72" w:rsidRPr="00745D33" w:rsidRDefault="00E47849" w:rsidP="00530AF2">
            <w:pPr>
              <w:spacing w:before="120" w:after="120" w:line="240" w:lineRule="auto"/>
              <w:rPr>
                <w:rFonts w:ascii="Times New Roman" w:hAnsi="Times New Roman" w:cs="Times New Roman"/>
              </w:rPr>
            </w:pPr>
            <w:r w:rsidRPr="00745D33">
              <w:rPr>
                <w:rFonts w:ascii="Times New Roman" w:hAnsi="Times New Roman" w:cs="Times New Roman"/>
              </w:rPr>
              <w:t>Popis</w:t>
            </w:r>
            <w:r w:rsidR="00E60696" w:rsidRPr="00745D33">
              <w:rPr>
                <w:rFonts w:ascii="Times New Roman" w:hAnsi="Times New Roman" w:cs="Times New Roman"/>
              </w:rPr>
              <w:t xml:space="preserve"> uchádzačom</w:t>
            </w:r>
            <w:r w:rsidRPr="00745D33">
              <w:rPr>
                <w:rFonts w:ascii="Times New Roman" w:hAnsi="Times New Roman" w:cs="Times New Roman"/>
              </w:rPr>
              <w:t xml:space="preserve"> vykonávaných činností</w:t>
            </w:r>
            <w:r w:rsidR="00B11504" w:rsidRPr="00745D33">
              <w:rPr>
                <w:rFonts w:ascii="Times New Roman" w:hAnsi="Times New Roman" w:cs="Times New Roman"/>
              </w:rPr>
              <w:t xml:space="preserve"> v organizácii, v rámci ktorej uchádzač preukazuje prax</w:t>
            </w:r>
            <w:r w:rsidR="00E60696" w:rsidRPr="00745D33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7122" w:type="dxa"/>
          </w:tcPr>
          <w:p w14:paraId="463BA459" w14:textId="77777777" w:rsidR="00274D72" w:rsidRPr="00745D33" w:rsidRDefault="00274D72" w:rsidP="008C0A33">
            <w:pPr>
              <w:rPr>
                <w:rFonts w:ascii="Times New Roman" w:hAnsi="Times New Roman" w:cs="Times New Roman"/>
                <w:sz w:val="18"/>
              </w:rPr>
            </w:pPr>
          </w:p>
          <w:p w14:paraId="791CCB36" w14:textId="77777777" w:rsidR="00274D72" w:rsidRPr="00745D33" w:rsidRDefault="00274D72" w:rsidP="008C0A33">
            <w:pPr>
              <w:rPr>
                <w:rFonts w:ascii="Times New Roman" w:hAnsi="Times New Roman" w:cs="Times New Roman"/>
                <w:sz w:val="18"/>
              </w:rPr>
            </w:pPr>
          </w:p>
          <w:p w14:paraId="60ACD17F" w14:textId="77777777" w:rsidR="00274D72" w:rsidRPr="00745D33" w:rsidRDefault="00274D72" w:rsidP="008C0A33">
            <w:pPr>
              <w:rPr>
                <w:rFonts w:ascii="Times New Roman" w:hAnsi="Times New Roman" w:cs="Times New Roman"/>
                <w:sz w:val="18"/>
              </w:rPr>
            </w:pPr>
          </w:p>
          <w:p w14:paraId="60EDF124" w14:textId="77777777" w:rsidR="00274D72" w:rsidRPr="00745D33" w:rsidRDefault="00274D72" w:rsidP="008C0A33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512067" w:rsidRPr="005112F2" w14:paraId="5A1E58A1" w14:textId="77777777" w:rsidTr="005C73AB">
        <w:trPr>
          <w:trHeight w:val="1637"/>
        </w:trPr>
        <w:tc>
          <w:tcPr>
            <w:tcW w:w="2057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7D978687" w14:textId="11663402" w:rsidR="00512067" w:rsidRPr="00745D33" w:rsidRDefault="00512067" w:rsidP="005C73A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45D33">
              <w:rPr>
                <w:rFonts w:ascii="Times New Roman" w:hAnsi="Times New Roman" w:cs="Times New Roman"/>
              </w:rPr>
              <w:t xml:space="preserve">Relevancia </w:t>
            </w:r>
            <w:r w:rsidR="00E60696" w:rsidRPr="00745D33">
              <w:rPr>
                <w:rFonts w:ascii="Times New Roman" w:hAnsi="Times New Roman" w:cs="Times New Roman"/>
              </w:rPr>
              <w:t xml:space="preserve">uchádzačom </w:t>
            </w:r>
            <w:r w:rsidRPr="00745D33">
              <w:rPr>
                <w:rFonts w:ascii="Times New Roman" w:hAnsi="Times New Roman" w:cs="Times New Roman"/>
              </w:rPr>
              <w:t xml:space="preserve">vykonávaných </w:t>
            </w:r>
            <w:r w:rsidR="00C97634" w:rsidRPr="00745D33">
              <w:rPr>
                <w:rFonts w:ascii="Times New Roman" w:hAnsi="Times New Roman" w:cs="Times New Roman"/>
              </w:rPr>
              <w:t>činností</w:t>
            </w:r>
            <w:r w:rsidRPr="00745D33">
              <w:rPr>
                <w:rFonts w:ascii="Times New Roman" w:hAnsi="Times New Roman" w:cs="Times New Roman"/>
              </w:rPr>
              <w:t xml:space="preserve"> k</w:t>
            </w:r>
            <w:r w:rsidR="00374F1D" w:rsidRPr="00745D33">
              <w:rPr>
                <w:rFonts w:ascii="Times New Roman" w:hAnsi="Times New Roman" w:cs="Times New Roman"/>
              </w:rPr>
              <w:t> niektorej z </w:t>
            </w:r>
            <w:r w:rsidRPr="00745D33">
              <w:rPr>
                <w:rFonts w:ascii="Times New Roman" w:hAnsi="Times New Roman" w:cs="Times New Roman"/>
              </w:rPr>
              <w:t>oblast</w:t>
            </w:r>
            <w:r w:rsidR="00374F1D" w:rsidRPr="00745D33">
              <w:rPr>
                <w:rFonts w:ascii="Times New Roman" w:hAnsi="Times New Roman" w:cs="Times New Roman"/>
              </w:rPr>
              <w:t>í</w:t>
            </w:r>
            <w:r w:rsidRPr="00745D33">
              <w:rPr>
                <w:rFonts w:ascii="Times New Roman" w:hAnsi="Times New Roman" w:cs="Times New Roman"/>
              </w:rPr>
              <w:t xml:space="preserve"> </w:t>
            </w:r>
            <w:r w:rsidR="005C73AB">
              <w:rPr>
                <w:rFonts w:ascii="Times New Roman" w:hAnsi="Times New Roman" w:cs="Times New Roman"/>
              </w:rPr>
              <w:t>z bodu 2 výzvy:</w:t>
            </w:r>
          </w:p>
        </w:tc>
        <w:tc>
          <w:tcPr>
            <w:tcW w:w="7122" w:type="dxa"/>
          </w:tcPr>
          <w:p w14:paraId="3910F1F0" w14:textId="77777777" w:rsidR="00512067" w:rsidRPr="00745D33" w:rsidRDefault="00512067" w:rsidP="008C0A33">
            <w:pPr>
              <w:rPr>
                <w:rFonts w:ascii="Times New Roman" w:hAnsi="Times New Roman" w:cs="Times New Roman"/>
                <w:sz w:val="18"/>
              </w:rPr>
            </w:pPr>
          </w:p>
        </w:tc>
      </w:tr>
    </w:tbl>
    <w:p w14:paraId="68534941" w14:textId="77777777" w:rsidR="00F9085A" w:rsidRPr="00745D33" w:rsidRDefault="00F9085A" w:rsidP="00B2626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BF2A4B5" w14:textId="0684684F" w:rsidR="007C3E7C" w:rsidRPr="00745D33" w:rsidRDefault="007C3E7C" w:rsidP="00512067">
      <w:pPr>
        <w:pStyle w:val="Odsekzoznamu"/>
        <w:numPr>
          <w:ilvl w:val="0"/>
          <w:numId w:val="44"/>
        </w:numPr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45D33">
        <w:rPr>
          <w:rFonts w:ascii="Times New Roman" w:hAnsi="Times New Roman" w:cs="Times New Roman"/>
          <w:b/>
          <w:sz w:val="24"/>
          <w:szCs w:val="24"/>
        </w:rPr>
        <w:t>Skúsenosti s</w:t>
      </w:r>
      <w:r w:rsidR="00AF732C" w:rsidRPr="00745D33">
        <w:rPr>
          <w:rFonts w:ascii="Times New Roman" w:hAnsi="Times New Roman" w:cs="Times New Roman"/>
          <w:b/>
          <w:sz w:val="24"/>
          <w:szCs w:val="24"/>
        </w:rPr>
        <w:t> </w:t>
      </w:r>
      <w:r w:rsidR="008433DA" w:rsidRPr="00745D33">
        <w:rPr>
          <w:rFonts w:ascii="Times New Roman" w:hAnsi="Times New Roman" w:cs="Times New Roman"/>
          <w:b/>
          <w:sz w:val="24"/>
          <w:szCs w:val="24"/>
        </w:rPr>
        <w:t>expertízou</w:t>
      </w:r>
      <w:r w:rsidR="00AF732C" w:rsidRPr="00745D33">
        <w:rPr>
          <w:rFonts w:ascii="Times New Roman" w:hAnsi="Times New Roman" w:cs="Times New Roman"/>
          <w:b/>
          <w:sz w:val="24"/>
          <w:szCs w:val="24"/>
        </w:rPr>
        <w:t xml:space="preserve"> v</w:t>
      </w:r>
      <w:r w:rsidR="008433DA" w:rsidRPr="00745D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630A" w:rsidRPr="00745D33">
        <w:rPr>
          <w:rFonts w:ascii="Times New Roman" w:hAnsi="Times New Roman" w:cs="Times New Roman"/>
          <w:b/>
          <w:sz w:val="24"/>
          <w:szCs w:val="24"/>
        </w:rPr>
        <w:t>projekto</w:t>
      </w:r>
      <w:r w:rsidR="00AF732C" w:rsidRPr="00745D33">
        <w:rPr>
          <w:rFonts w:ascii="Times New Roman" w:hAnsi="Times New Roman" w:cs="Times New Roman"/>
          <w:b/>
          <w:sz w:val="24"/>
          <w:szCs w:val="24"/>
        </w:rPr>
        <w:t>ch</w:t>
      </w:r>
      <w:r w:rsidR="001E630A" w:rsidRPr="00745D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12E3" w:rsidRPr="00745D33">
        <w:rPr>
          <w:rFonts w:ascii="Times New Roman" w:hAnsi="Times New Roman" w:cs="Times New Roman"/>
          <w:b/>
          <w:sz w:val="24"/>
          <w:szCs w:val="24"/>
        </w:rPr>
        <w:t>financovaných z</w:t>
      </w:r>
      <w:r w:rsidR="008433DA" w:rsidRPr="00745D33">
        <w:rPr>
          <w:rFonts w:ascii="Times New Roman" w:hAnsi="Times New Roman" w:cs="Times New Roman"/>
          <w:b/>
          <w:sz w:val="24"/>
          <w:szCs w:val="24"/>
        </w:rPr>
        <w:t> </w:t>
      </w:r>
      <w:r w:rsidR="00D012E3" w:rsidRPr="00745D33">
        <w:rPr>
          <w:rFonts w:ascii="Times New Roman" w:hAnsi="Times New Roman" w:cs="Times New Roman"/>
          <w:b/>
          <w:sz w:val="24"/>
          <w:szCs w:val="24"/>
        </w:rPr>
        <w:t>programu</w:t>
      </w:r>
      <w:r w:rsidR="008433DA" w:rsidRPr="00745D33">
        <w:rPr>
          <w:rFonts w:ascii="Times New Roman" w:hAnsi="Times New Roman" w:cs="Times New Roman"/>
          <w:b/>
          <w:sz w:val="24"/>
          <w:szCs w:val="24"/>
        </w:rPr>
        <w:t xml:space="preserve"> Slovensko</w:t>
      </w:r>
      <w:r w:rsidR="00D012E3" w:rsidRPr="00745D33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E630A" w:rsidRPr="00745D33">
        <w:rPr>
          <w:rFonts w:ascii="Times New Roman" w:hAnsi="Times New Roman" w:cs="Times New Roman"/>
          <w:b/>
          <w:sz w:val="24"/>
          <w:szCs w:val="24"/>
        </w:rPr>
        <w:t>v rámci programov EÚ, fondov EÚ</w:t>
      </w:r>
      <w:r w:rsidR="00556505">
        <w:rPr>
          <w:rFonts w:ascii="Times New Roman" w:hAnsi="Times New Roman" w:cs="Times New Roman"/>
          <w:b/>
          <w:sz w:val="24"/>
          <w:szCs w:val="24"/>
        </w:rPr>
        <w:t xml:space="preserve"> alebo iných expertných skupín</w:t>
      </w:r>
      <w:r w:rsidR="002104E2" w:rsidRPr="00745D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56505">
        <w:rPr>
          <w:rFonts w:ascii="Times New Roman" w:hAnsi="Times New Roman" w:cs="Times New Roman"/>
          <w:b/>
          <w:sz w:val="24"/>
          <w:szCs w:val="24"/>
        </w:rPr>
        <w:t>a poradných orgánov</w:t>
      </w: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69"/>
        <w:gridCol w:w="4911"/>
        <w:gridCol w:w="1834"/>
      </w:tblGrid>
      <w:tr w:rsidR="00DE33D6" w:rsidRPr="005112F2" w14:paraId="6371A177" w14:textId="77777777" w:rsidTr="00C310AB">
        <w:tc>
          <w:tcPr>
            <w:tcW w:w="2469" w:type="dxa"/>
            <w:shd w:val="clear" w:color="auto" w:fill="DBE5F1" w:themeFill="accent1" w:themeFillTint="33"/>
            <w:vAlign w:val="center"/>
          </w:tcPr>
          <w:p w14:paraId="46A564E8" w14:textId="7995F0C5" w:rsidR="00DE33D6" w:rsidRPr="00745D33" w:rsidRDefault="00BB023B" w:rsidP="001E630A">
            <w:pPr>
              <w:spacing w:before="20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dentifikácia </w:t>
            </w:r>
            <w:r w:rsidR="00BF5447"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>programu/</w:t>
            </w:r>
            <w:r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>výzvy</w:t>
            </w:r>
            <w:r w:rsidR="001E630A"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>/ názov programu EÚ/ fondu EÚ/grantovej schémy</w:t>
            </w:r>
            <w:r w:rsidR="000675ED"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vrátane webového prepojenia)</w:t>
            </w:r>
          </w:p>
        </w:tc>
        <w:tc>
          <w:tcPr>
            <w:tcW w:w="4911" w:type="dxa"/>
            <w:shd w:val="clear" w:color="auto" w:fill="DBE5F1" w:themeFill="accent1" w:themeFillTint="33"/>
            <w:vAlign w:val="center"/>
          </w:tcPr>
          <w:p w14:paraId="521CF81D" w14:textId="551E1248" w:rsidR="00DE33D6" w:rsidRPr="00745D33" w:rsidRDefault="00DE33D6" w:rsidP="00E553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éma projektu/zameranie </w:t>
            </w:r>
            <w:r w:rsidR="001E630A"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odnoteného </w:t>
            </w:r>
            <w:r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>projektu</w:t>
            </w:r>
          </w:p>
        </w:tc>
        <w:tc>
          <w:tcPr>
            <w:tcW w:w="1834" w:type="dxa"/>
            <w:shd w:val="clear" w:color="auto" w:fill="DBE5F1" w:themeFill="accent1" w:themeFillTint="33"/>
            <w:vAlign w:val="center"/>
          </w:tcPr>
          <w:p w14:paraId="3C675697" w14:textId="7784B10A" w:rsidR="00DE33D6" w:rsidRPr="00745D33" w:rsidRDefault="00DE33D6" w:rsidP="00512067">
            <w:pPr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Časové obdobie </w:t>
            </w:r>
            <w:r w:rsidR="001E630A"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odnotenia </w:t>
            </w:r>
            <w:r w:rsidRPr="00745D33">
              <w:rPr>
                <w:rFonts w:ascii="Times New Roman" w:hAnsi="Times New Roman" w:cs="Times New Roman"/>
                <w:b/>
                <w:sz w:val="20"/>
                <w:szCs w:val="20"/>
              </w:rPr>
              <w:t>(rok)</w:t>
            </w:r>
          </w:p>
        </w:tc>
      </w:tr>
      <w:tr w:rsidR="00DE33D6" w:rsidRPr="005112F2" w14:paraId="29F6E9A2" w14:textId="77777777" w:rsidTr="00C310AB">
        <w:tc>
          <w:tcPr>
            <w:tcW w:w="2469" w:type="dxa"/>
          </w:tcPr>
          <w:p w14:paraId="194C3E6E" w14:textId="77777777" w:rsidR="00DE33D6" w:rsidRPr="00745D33" w:rsidRDefault="00DE33D6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911" w:type="dxa"/>
          </w:tcPr>
          <w:p w14:paraId="1D03C087" w14:textId="77777777" w:rsidR="00DE33D6" w:rsidRPr="00745D33" w:rsidRDefault="00DE33D6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34" w:type="dxa"/>
          </w:tcPr>
          <w:p w14:paraId="33FDC838" w14:textId="77777777" w:rsidR="00DE33D6" w:rsidRPr="00745D33" w:rsidRDefault="00DE33D6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DE33D6" w:rsidRPr="005112F2" w14:paraId="2FC9E28C" w14:textId="77777777" w:rsidTr="00C310AB">
        <w:tc>
          <w:tcPr>
            <w:tcW w:w="2469" w:type="dxa"/>
          </w:tcPr>
          <w:p w14:paraId="006DA4CD" w14:textId="77777777" w:rsidR="00DE33D6" w:rsidRPr="00745D33" w:rsidRDefault="00DE33D6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911" w:type="dxa"/>
          </w:tcPr>
          <w:p w14:paraId="095801C0" w14:textId="77777777" w:rsidR="00DE33D6" w:rsidRPr="00745D33" w:rsidRDefault="00DE33D6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34" w:type="dxa"/>
          </w:tcPr>
          <w:p w14:paraId="1047DBDA" w14:textId="77777777" w:rsidR="00DE33D6" w:rsidRPr="00745D33" w:rsidRDefault="00DE33D6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DE33D6" w:rsidRPr="005112F2" w14:paraId="3606EDA1" w14:textId="77777777" w:rsidTr="00C310AB">
        <w:tc>
          <w:tcPr>
            <w:tcW w:w="2469" w:type="dxa"/>
          </w:tcPr>
          <w:p w14:paraId="6F04D45C" w14:textId="77777777" w:rsidR="00DE33D6" w:rsidRPr="00745D33" w:rsidRDefault="00DE33D6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911" w:type="dxa"/>
          </w:tcPr>
          <w:p w14:paraId="2753B829" w14:textId="77777777" w:rsidR="00DE33D6" w:rsidRPr="00745D33" w:rsidRDefault="00DE33D6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34" w:type="dxa"/>
          </w:tcPr>
          <w:p w14:paraId="51CCB9F6" w14:textId="77777777" w:rsidR="00DE33D6" w:rsidRPr="00745D33" w:rsidRDefault="00DE33D6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1E630A" w:rsidRPr="005112F2" w14:paraId="1E6DE08B" w14:textId="77777777" w:rsidTr="00C310AB">
        <w:tc>
          <w:tcPr>
            <w:tcW w:w="2469" w:type="dxa"/>
          </w:tcPr>
          <w:p w14:paraId="0616EA36" w14:textId="77777777" w:rsidR="001E630A" w:rsidRPr="00745D33" w:rsidRDefault="001E630A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911" w:type="dxa"/>
          </w:tcPr>
          <w:p w14:paraId="3823C0E1" w14:textId="77777777" w:rsidR="001E630A" w:rsidRPr="00745D33" w:rsidRDefault="001E630A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34" w:type="dxa"/>
          </w:tcPr>
          <w:p w14:paraId="4EAB5878" w14:textId="77777777" w:rsidR="001E630A" w:rsidRPr="00745D33" w:rsidRDefault="001E630A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BF37F9" w:rsidRPr="005112F2" w14:paraId="1C1474FB" w14:textId="77777777" w:rsidTr="00C310AB">
        <w:tc>
          <w:tcPr>
            <w:tcW w:w="2469" w:type="dxa"/>
          </w:tcPr>
          <w:p w14:paraId="42D71C78" w14:textId="77777777" w:rsidR="00BF37F9" w:rsidRPr="00745D33" w:rsidRDefault="00BF37F9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911" w:type="dxa"/>
          </w:tcPr>
          <w:p w14:paraId="516BFF69" w14:textId="77777777" w:rsidR="00BF37F9" w:rsidRPr="00745D33" w:rsidRDefault="00BF37F9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34" w:type="dxa"/>
          </w:tcPr>
          <w:p w14:paraId="3732347D" w14:textId="77777777" w:rsidR="00BF37F9" w:rsidRPr="00745D33" w:rsidRDefault="00BF37F9" w:rsidP="00DE33D6">
            <w:pPr>
              <w:rPr>
                <w:rFonts w:ascii="Times New Roman" w:hAnsi="Times New Roman" w:cs="Times New Roman"/>
                <w:sz w:val="18"/>
              </w:rPr>
            </w:pPr>
          </w:p>
        </w:tc>
      </w:tr>
    </w:tbl>
    <w:p w14:paraId="7B41DBDD" w14:textId="77777777" w:rsidR="00FB61FD" w:rsidRDefault="00FB61FD" w:rsidP="00B96500">
      <w:pPr>
        <w:spacing w:after="0"/>
        <w:rPr>
          <w:rFonts w:ascii="Times New Roman" w:hAnsi="Times New Roman" w:cs="Times New Roman"/>
        </w:rPr>
      </w:pPr>
    </w:p>
    <w:p w14:paraId="13853BC1" w14:textId="08B0A1F5" w:rsidR="00512067" w:rsidRPr="00745D33" w:rsidRDefault="00AF1FBA" w:rsidP="00B96500">
      <w:pPr>
        <w:spacing w:after="0"/>
        <w:rPr>
          <w:rFonts w:ascii="Times New Roman" w:hAnsi="Times New Roman" w:cs="Times New Roman"/>
        </w:rPr>
      </w:pPr>
      <w:r w:rsidRPr="00745D33">
        <w:rPr>
          <w:rFonts w:ascii="Times New Roman" w:hAnsi="Times New Roman" w:cs="Times New Roman"/>
        </w:rPr>
        <w:t>V ..............................</w:t>
      </w:r>
      <w:r w:rsidR="00F36062" w:rsidRPr="00745D33">
        <w:rPr>
          <w:rFonts w:ascii="Times New Roman" w:hAnsi="Times New Roman" w:cs="Times New Roman"/>
        </w:rPr>
        <w:t>.........</w:t>
      </w:r>
      <w:r w:rsidR="00C81903" w:rsidRPr="00745D33">
        <w:rPr>
          <w:rFonts w:ascii="Times New Roman" w:hAnsi="Times New Roman" w:cs="Times New Roman"/>
        </w:rPr>
        <w:t>.....</w:t>
      </w:r>
    </w:p>
    <w:p w14:paraId="31A4BC5E" w14:textId="4881ECB8" w:rsidR="0033754E" w:rsidRPr="00745D33" w:rsidRDefault="00C81903" w:rsidP="00B96500">
      <w:pPr>
        <w:spacing w:after="0"/>
        <w:rPr>
          <w:rFonts w:ascii="Times New Roman" w:hAnsi="Times New Roman" w:cs="Times New Roman"/>
        </w:rPr>
      </w:pPr>
      <w:r w:rsidRPr="00745D33">
        <w:rPr>
          <w:rFonts w:ascii="Times New Roman" w:hAnsi="Times New Roman" w:cs="Times New Roman"/>
        </w:rPr>
        <w:t>d</w:t>
      </w:r>
      <w:r w:rsidR="00AF1FBA" w:rsidRPr="00745D33">
        <w:rPr>
          <w:rFonts w:ascii="Times New Roman" w:hAnsi="Times New Roman" w:cs="Times New Roman"/>
        </w:rPr>
        <w:t>ňa ..................................</w:t>
      </w:r>
      <w:r w:rsidRPr="00745D33">
        <w:rPr>
          <w:rFonts w:ascii="Times New Roman" w:hAnsi="Times New Roman" w:cs="Times New Roman"/>
        </w:rPr>
        <w:t>.....</w:t>
      </w:r>
    </w:p>
    <w:p w14:paraId="69CA971F" w14:textId="77777777" w:rsidR="00C310AB" w:rsidRPr="00745D33" w:rsidRDefault="00C310AB" w:rsidP="00B96500">
      <w:pPr>
        <w:spacing w:after="0"/>
        <w:ind w:left="3686"/>
        <w:jc w:val="center"/>
        <w:rPr>
          <w:rFonts w:ascii="Times New Roman" w:hAnsi="Times New Roman" w:cs="Times New Roman"/>
        </w:rPr>
      </w:pPr>
    </w:p>
    <w:p w14:paraId="4C7FF9C9" w14:textId="77777777" w:rsidR="00AF1FBA" w:rsidRPr="00745D33" w:rsidRDefault="00AF1FBA" w:rsidP="00B96500">
      <w:pPr>
        <w:spacing w:after="0"/>
        <w:ind w:left="3686"/>
        <w:jc w:val="center"/>
        <w:rPr>
          <w:rFonts w:ascii="Times New Roman" w:hAnsi="Times New Roman" w:cs="Times New Roman"/>
        </w:rPr>
      </w:pPr>
      <w:r w:rsidRPr="00745D33">
        <w:rPr>
          <w:rFonts w:ascii="Times New Roman" w:hAnsi="Times New Roman" w:cs="Times New Roman"/>
        </w:rPr>
        <w:t>......................................................................</w:t>
      </w:r>
    </w:p>
    <w:p w14:paraId="649E756D" w14:textId="1D251CDA" w:rsidR="00AF1FBA" w:rsidRPr="00745D33" w:rsidRDefault="00512067" w:rsidP="00B96500">
      <w:pPr>
        <w:spacing w:after="0"/>
        <w:ind w:left="3686"/>
        <w:jc w:val="center"/>
        <w:rPr>
          <w:rFonts w:ascii="Times New Roman" w:hAnsi="Times New Roman" w:cs="Times New Roman"/>
        </w:rPr>
      </w:pPr>
      <w:r w:rsidRPr="00745D33">
        <w:rPr>
          <w:rFonts w:ascii="Times New Roman" w:hAnsi="Times New Roman" w:cs="Times New Roman"/>
        </w:rPr>
        <w:t>p</w:t>
      </w:r>
      <w:r w:rsidR="007F53D5" w:rsidRPr="00745D33">
        <w:rPr>
          <w:rFonts w:ascii="Times New Roman" w:hAnsi="Times New Roman" w:cs="Times New Roman"/>
        </w:rPr>
        <w:t>odpis</w:t>
      </w:r>
      <w:r w:rsidRPr="00745D33">
        <w:rPr>
          <w:rFonts w:ascii="Times New Roman" w:hAnsi="Times New Roman" w:cs="Times New Roman"/>
        </w:rPr>
        <w:t xml:space="preserve"> uchádzača</w:t>
      </w:r>
    </w:p>
    <w:sectPr w:rsidR="00AF1FBA" w:rsidRPr="00745D33" w:rsidSect="00553FD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3DAD54" w14:textId="77777777" w:rsidR="00520AE6" w:rsidRDefault="00520AE6" w:rsidP="00977CEC">
      <w:pPr>
        <w:spacing w:after="0" w:line="240" w:lineRule="auto"/>
      </w:pPr>
      <w:r>
        <w:separator/>
      </w:r>
    </w:p>
  </w:endnote>
  <w:endnote w:type="continuationSeparator" w:id="0">
    <w:p w14:paraId="5AC4DDBD" w14:textId="77777777" w:rsidR="00520AE6" w:rsidRDefault="00520AE6" w:rsidP="00977C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Franklin Gothic Book">
    <w:altName w:val="Corbel"/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B9DBB" w14:textId="77777777" w:rsidR="00520AE6" w:rsidRDefault="00520AE6" w:rsidP="00977CEC">
      <w:pPr>
        <w:spacing w:after="0" w:line="240" w:lineRule="auto"/>
      </w:pPr>
      <w:r>
        <w:separator/>
      </w:r>
    </w:p>
  </w:footnote>
  <w:footnote w:type="continuationSeparator" w:id="0">
    <w:p w14:paraId="574FDD82" w14:textId="77777777" w:rsidR="00520AE6" w:rsidRDefault="00520AE6" w:rsidP="00977CEC">
      <w:pPr>
        <w:spacing w:after="0" w:line="240" w:lineRule="auto"/>
      </w:pPr>
      <w:r>
        <w:continuationSeparator/>
      </w:r>
    </w:p>
  </w:footnote>
  <w:footnote w:id="1">
    <w:p w14:paraId="3120AC6C" w14:textId="6A29B1B6" w:rsidR="00310BA6" w:rsidRPr="00745D33" w:rsidRDefault="00310BA6" w:rsidP="00C5338A">
      <w:pPr>
        <w:pStyle w:val="Textpoznmkypodiarou"/>
        <w:jc w:val="both"/>
        <w:rPr>
          <w:sz w:val="18"/>
          <w:szCs w:val="18"/>
          <w:lang w:val="sk-SK"/>
        </w:rPr>
      </w:pPr>
      <w:r w:rsidRPr="00745D33">
        <w:rPr>
          <w:rStyle w:val="Odkaznapoznmkupodiarou"/>
          <w:sz w:val="18"/>
          <w:szCs w:val="18"/>
          <w:lang w:val="sk-SK"/>
        </w:rPr>
        <w:footnoteRef/>
      </w:r>
      <w:r w:rsidR="005112F2" w:rsidRPr="00745D33">
        <w:rPr>
          <w:iCs/>
          <w:sz w:val="18"/>
          <w:szCs w:val="18"/>
          <w:lang w:val="sk-SK"/>
        </w:rPr>
        <w:t xml:space="preserve"> </w:t>
      </w:r>
      <w:r w:rsidRPr="00745D33">
        <w:rPr>
          <w:iCs/>
          <w:sz w:val="18"/>
          <w:szCs w:val="18"/>
          <w:lang w:val="sk-SK"/>
        </w:rPr>
        <w:t xml:space="preserve">Nehodiace </w:t>
      </w:r>
      <w:r w:rsidR="00A932A6">
        <w:rPr>
          <w:iCs/>
          <w:sz w:val="18"/>
          <w:szCs w:val="18"/>
          <w:lang w:val="sk-SK"/>
        </w:rPr>
        <w:t>prečiarknuť</w:t>
      </w:r>
    </w:p>
  </w:footnote>
  <w:footnote w:id="2">
    <w:p w14:paraId="2D883550" w14:textId="6CB8AC38" w:rsidR="00A108E8" w:rsidRPr="00C5338A" w:rsidRDefault="00A108E8" w:rsidP="00A108E8">
      <w:pPr>
        <w:pStyle w:val="Textpoznmkypodiarou"/>
        <w:ind w:left="142" w:hanging="142"/>
        <w:jc w:val="both"/>
        <w:rPr>
          <w:rFonts w:asciiTheme="majorHAnsi" w:hAnsiTheme="majorHAnsi"/>
          <w:iCs/>
          <w:sz w:val="18"/>
          <w:szCs w:val="18"/>
          <w:lang w:val="sk-SK"/>
        </w:rPr>
      </w:pPr>
      <w:r w:rsidRPr="00745D33">
        <w:rPr>
          <w:rStyle w:val="Odkaznapoznmkupodiarou"/>
          <w:sz w:val="18"/>
          <w:szCs w:val="18"/>
          <w:lang w:val="sk-SK"/>
        </w:rPr>
        <w:footnoteRef/>
      </w:r>
      <w:r w:rsidRPr="00745D33">
        <w:rPr>
          <w:sz w:val="18"/>
          <w:szCs w:val="18"/>
          <w:lang w:val="sk-SK"/>
        </w:rPr>
        <w:t xml:space="preserve"> </w:t>
      </w:r>
      <w:r w:rsidRPr="00745D33">
        <w:rPr>
          <w:iCs/>
          <w:sz w:val="18"/>
          <w:szCs w:val="18"/>
          <w:lang w:val="sk-SK"/>
        </w:rPr>
        <w:t>Uchádzač vyberie jednu oblasť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3B777" w14:textId="24FA09DA" w:rsidR="00310BA6" w:rsidRDefault="00310BA6">
    <w:pPr>
      <w:pStyle w:val="Hlavika"/>
    </w:pPr>
    <w:r>
      <w:t>Príloha</w:t>
    </w:r>
    <w:r w:rsidR="00A4616B">
      <w:t>:</w:t>
    </w:r>
    <w:r>
      <w:t xml:space="preserve"> </w:t>
    </w:r>
    <w:r w:rsidR="00A4616B">
      <w:t>Vyzvanie na predloženie žiadostí o členstvo v Expertnej skupine</w:t>
    </w:r>
  </w:p>
  <w:p w14:paraId="0672402D" w14:textId="77777777" w:rsidR="00310BA6" w:rsidRDefault="00310BA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1755B"/>
    <w:multiLevelType w:val="hybridMultilevel"/>
    <w:tmpl w:val="454244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91D49"/>
    <w:multiLevelType w:val="hybridMultilevel"/>
    <w:tmpl w:val="006C9AF0"/>
    <w:lvl w:ilvl="0" w:tplc="5D70FA7C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8A5524"/>
    <w:multiLevelType w:val="hybridMultilevel"/>
    <w:tmpl w:val="B35AFF36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92C7D52"/>
    <w:multiLevelType w:val="hybridMultilevel"/>
    <w:tmpl w:val="09740CF0"/>
    <w:lvl w:ilvl="0" w:tplc="041B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B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23613"/>
    <w:multiLevelType w:val="multilevel"/>
    <w:tmpl w:val="DABCDACC"/>
    <w:lvl w:ilvl="0">
      <w:start w:val="1"/>
      <w:numFmt w:val="decimal"/>
      <w:lvlText w:val="%1"/>
      <w:lvlJc w:val="left"/>
      <w:pPr>
        <w:ind w:left="118" w:hanging="4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8" w:hanging="470"/>
      </w:pPr>
      <w:rPr>
        <w:rFonts w:ascii="Arial" w:eastAsia="Arial" w:hAnsi="Arial" w:hint="default"/>
        <w:b/>
        <w:bCs/>
        <w:spacing w:val="-11"/>
        <w:w w:val="99"/>
        <w:sz w:val="24"/>
        <w:szCs w:val="24"/>
      </w:rPr>
    </w:lvl>
    <w:lvl w:ilvl="2">
      <w:start w:val="2"/>
      <w:numFmt w:val="decimal"/>
      <w:lvlText w:val="%1.%2.%3"/>
      <w:lvlJc w:val="left"/>
      <w:pPr>
        <w:ind w:left="118" w:hanging="645"/>
      </w:pPr>
      <w:rPr>
        <w:rFonts w:ascii="Arial" w:eastAsia="Arial" w:hAnsi="Arial" w:hint="default"/>
        <w:b/>
        <w:bCs/>
        <w:spacing w:val="-2"/>
        <w:w w:val="99"/>
        <w:sz w:val="24"/>
        <w:szCs w:val="24"/>
      </w:rPr>
    </w:lvl>
    <w:lvl w:ilvl="3">
      <w:start w:val="1"/>
      <w:numFmt w:val="bullet"/>
      <w:lvlText w:val=""/>
      <w:lvlJc w:val="left"/>
      <w:pPr>
        <w:ind w:left="838" w:hanging="360"/>
      </w:pPr>
      <w:rPr>
        <w:rFonts w:ascii="Symbol" w:eastAsia="Symbol" w:hAnsi="Symbol" w:hint="default"/>
        <w:w w:val="99"/>
        <w:sz w:val="20"/>
        <w:szCs w:val="20"/>
      </w:rPr>
    </w:lvl>
    <w:lvl w:ilvl="4">
      <w:start w:val="1"/>
      <w:numFmt w:val="bullet"/>
      <w:lvlText w:val="•"/>
      <w:lvlJc w:val="left"/>
      <w:pPr>
        <w:ind w:left="3662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0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43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84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424" w:hanging="360"/>
      </w:pPr>
      <w:rPr>
        <w:rFonts w:hint="default"/>
      </w:rPr>
    </w:lvl>
  </w:abstractNum>
  <w:abstractNum w:abstractNumId="5" w15:restartNumberingAfterBreak="0">
    <w:nsid w:val="0C6832CB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C845877"/>
    <w:multiLevelType w:val="hybridMultilevel"/>
    <w:tmpl w:val="032E5A36"/>
    <w:lvl w:ilvl="0" w:tplc="9CAE2FF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CB22EB"/>
    <w:multiLevelType w:val="hybridMultilevel"/>
    <w:tmpl w:val="8AEAAA74"/>
    <w:lvl w:ilvl="0" w:tplc="25E8C146">
      <w:start w:val="1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A1056"/>
    <w:multiLevelType w:val="hybridMultilevel"/>
    <w:tmpl w:val="BCFC96C0"/>
    <w:lvl w:ilvl="0" w:tplc="D4CC4AB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D07FEF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2BB4011"/>
    <w:multiLevelType w:val="hybridMultilevel"/>
    <w:tmpl w:val="5F048A1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2973EC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2" w15:restartNumberingAfterBreak="0">
    <w:nsid w:val="18BA4B7C"/>
    <w:multiLevelType w:val="hybridMultilevel"/>
    <w:tmpl w:val="40AC847E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EF5030"/>
    <w:multiLevelType w:val="hybridMultilevel"/>
    <w:tmpl w:val="FE0CD7C6"/>
    <w:lvl w:ilvl="0" w:tplc="25E8C146">
      <w:start w:val="1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37465A"/>
    <w:multiLevelType w:val="hybridMultilevel"/>
    <w:tmpl w:val="2C087B86"/>
    <w:lvl w:ilvl="0" w:tplc="5A0A84CE">
      <w:start w:val="1"/>
      <w:numFmt w:val="lowerLetter"/>
      <w:lvlText w:val="%1)"/>
      <w:lvlJc w:val="left"/>
      <w:pPr>
        <w:ind w:left="1113" w:hanging="360"/>
      </w:pPr>
      <w:rPr>
        <w:rFonts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833" w:hanging="360"/>
      </w:pPr>
    </w:lvl>
    <w:lvl w:ilvl="2" w:tplc="041B001B" w:tentative="1">
      <w:start w:val="1"/>
      <w:numFmt w:val="lowerRoman"/>
      <w:lvlText w:val="%3."/>
      <w:lvlJc w:val="right"/>
      <w:pPr>
        <w:ind w:left="2553" w:hanging="180"/>
      </w:pPr>
    </w:lvl>
    <w:lvl w:ilvl="3" w:tplc="041B000F" w:tentative="1">
      <w:start w:val="1"/>
      <w:numFmt w:val="decimal"/>
      <w:lvlText w:val="%4."/>
      <w:lvlJc w:val="left"/>
      <w:pPr>
        <w:ind w:left="3273" w:hanging="360"/>
      </w:pPr>
    </w:lvl>
    <w:lvl w:ilvl="4" w:tplc="041B0019" w:tentative="1">
      <w:start w:val="1"/>
      <w:numFmt w:val="lowerLetter"/>
      <w:lvlText w:val="%5."/>
      <w:lvlJc w:val="left"/>
      <w:pPr>
        <w:ind w:left="3993" w:hanging="360"/>
      </w:pPr>
    </w:lvl>
    <w:lvl w:ilvl="5" w:tplc="041B001B" w:tentative="1">
      <w:start w:val="1"/>
      <w:numFmt w:val="lowerRoman"/>
      <w:lvlText w:val="%6."/>
      <w:lvlJc w:val="right"/>
      <w:pPr>
        <w:ind w:left="4713" w:hanging="180"/>
      </w:pPr>
    </w:lvl>
    <w:lvl w:ilvl="6" w:tplc="041B000F" w:tentative="1">
      <w:start w:val="1"/>
      <w:numFmt w:val="decimal"/>
      <w:lvlText w:val="%7."/>
      <w:lvlJc w:val="left"/>
      <w:pPr>
        <w:ind w:left="5433" w:hanging="360"/>
      </w:pPr>
    </w:lvl>
    <w:lvl w:ilvl="7" w:tplc="041B0019" w:tentative="1">
      <w:start w:val="1"/>
      <w:numFmt w:val="lowerLetter"/>
      <w:lvlText w:val="%8."/>
      <w:lvlJc w:val="left"/>
      <w:pPr>
        <w:ind w:left="6153" w:hanging="360"/>
      </w:pPr>
    </w:lvl>
    <w:lvl w:ilvl="8" w:tplc="041B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15" w15:restartNumberingAfterBreak="0">
    <w:nsid w:val="1FA82E67"/>
    <w:multiLevelType w:val="hybridMultilevel"/>
    <w:tmpl w:val="D5CC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003CE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2EFE06EB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08D3FE0"/>
    <w:multiLevelType w:val="hybridMultilevel"/>
    <w:tmpl w:val="7E282E5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606E32"/>
    <w:multiLevelType w:val="hybridMultilevel"/>
    <w:tmpl w:val="954ABEB6"/>
    <w:lvl w:ilvl="0" w:tplc="BC1635C4">
      <w:start w:val="1"/>
      <w:numFmt w:val="decimal"/>
      <w:lvlText w:val="%1."/>
      <w:lvlJc w:val="left"/>
      <w:pPr>
        <w:ind w:left="1558" w:hanging="360"/>
      </w:pPr>
      <w:rPr>
        <w:rFonts w:ascii="Times New Roman" w:eastAsia="Times New Roman" w:hAnsi="Times New Roman" w:hint="default"/>
        <w:spacing w:val="-30"/>
        <w:w w:val="99"/>
        <w:sz w:val="24"/>
        <w:szCs w:val="24"/>
      </w:rPr>
    </w:lvl>
    <w:lvl w:ilvl="1" w:tplc="33000F2A">
      <w:start w:val="1"/>
      <w:numFmt w:val="bullet"/>
      <w:lvlText w:val="•"/>
      <w:lvlJc w:val="left"/>
      <w:pPr>
        <w:ind w:left="2334" w:hanging="360"/>
      </w:pPr>
      <w:rPr>
        <w:rFonts w:hint="default"/>
      </w:rPr>
    </w:lvl>
    <w:lvl w:ilvl="2" w:tplc="3DCE593C">
      <w:start w:val="1"/>
      <w:numFmt w:val="bullet"/>
      <w:lvlText w:val="•"/>
      <w:lvlJc w:val="left"/>
      <w:pPr>
        <w:ind w:left="3109" w:hanging="360"/>
      </w:pPr>
      <w:rPr>
        <w:rFonts w:hint="default"/>
      </w:rPr>
    </w:lvl>
    <w:lvl w:ilvl="3" w:tplc="C5A28A26">
      <w:start w:val="1"/>
      <w:numFmt w:val="bullet"/>
      <w:lvlText w:val="•"/>
      <w:lvlJc w:val="left"/>
      <w:pPr>
        <w:ind w:left="3883" w:hanging="360"/>
      </w:pPr>
      <w:rPr>
        <w:rFonts w:hint="default"/>
      </w:rPr>
    </w:lvl>
    <w:lvl w:ilvl="4" w:tplc="3498F4E0">
      <w:start w:val="1"/>
      <w:numFmt w:val="bullet"/>
      <w:lvlText w:val="•"/>
      <w:lvlJc w:val="left"/>
      <w:pPr>
        <w:ind w:left="4658" w:hanging="360"/>
      </w:pPr>
      <w:rPr>
        <w:rFonts w:hint="default"/>
      </w:rPr>
    </w:lvl>
    <w:lvl w:ilvl="5" w:tplc="EE9EA5F0">
      <w:start w:val="1"/>
      <w:numFmt w:val="bullet"/>
      <w:lvlText w:val="•"/>
      <w:lvlJc w:val="left"/>
      <w:pPr>
        <w:ind w:left="5433" w:hanging="360"/>
      </w:pPr>
      <w:rPr>
        <w:rFonts w:hint="default"/>
      </w:rPr>
    </w:lvl>
    <w:lvl w:ilvl="6" w:tplc="8E68AAFA">
      <w:start w:val="1"/>
      <w:numFmt w:val="bullet"/>
      <w:lvlText w:val="•"/>
      <w:lvlJc w:val="left"/>
      <w:pPr>
        <w:ind w:left="6207" w:hanging="360"/>
      </w:pPr>
      <w:rPr>
        <w:rFonts w:hint="default"/>
      </w:rPr>
    </w:lvl>
    <w:lvl w:ilvl="7" w:tplc="A55E91B2">
      <w:start w:val="1"/>
      <w:numFmt w:val="bullet"/>
      <w:lvlText w:val="•"/>
      <w:lvlJc w:val="left"/>
      <w:pPr>
        <w:ind w:left="6982" w:hanging="360"/>
      </w:pPr>
      <w:rPr>
        <w:rFonts w:hint="default"/>
      </w:rPr>
    </w:lvl>
    <w:lvl w:ilvl="8" w:tplc="02FA95EC">
      <w:start w:val="1"/>
      <w:numFmt w:val="bullet"/>
      <w:lvlText w:val="•"/>
      <w:lvlJc w:val="left"/>
      <w:pPr>
        <w:ind w:left="7757" w:hanging="360"/>
      </w:pPr>
      <w:rPr>
        <w:rFonts w:hint="default"/>
      </w:rPr>
    </w:lvl>
  </w:abstractNum>
  <w:abstractNum w:abstractNumId="20" w15:restartNumberingAfterBreak="0">
    <w:nsid w:val="34E2749D"/>
    <w:multiLevelType w:val="hybridMultilevel"/>
    <w:tmpl w:val="CCD0D67C"/>
    <w:lvl w:ilvl="0" w:tplc="6B645500">
      <w:start w:val="45"/>
      <w:numFmt w:val="bullet"/>
      <w:lvlText w:val="-"/>
      <w:lvlJc w:val="left"/>
      <w:pPr>
        <w:ind w:left="720" w:hanging="360"/>
      </w:pPr>
      <w:rPr>
        <w:rFonts w:ascii="Franklin Gothic Book" w:eastAsia="Calibri" w:hAnsi="Franklin Gothic Book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3B6748"/>
    <w:multiLevelType w:val="hybridMultilevel"/>
    <w:tmpl w:val="CCDA780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95083"/>
    <w:multiLevelType w:val="hybridMultilevel"/>
    <w:tmpl w:val="2A50AD52"/>
    <w:lvl w:ilvl="0" w:tplc="B130F9BC">
      <w:start w:val="827"/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A300222"/>
    <w:multiLevelType w:val="hybridMultilevel"/>
    <w:tmpl w:val="045C8476"/>
    <w:lvl w:ilvl="0" w:tplc="682845EE">
      <w:start w:val="22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8E11F7"/>
    <w:multiLevelType w:val="multilevel"/>
    <w:tmpl w:val="04FA3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 w:themeColor="text1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5" w15:restartNumberingAfterBreak="0">
    <w:nsid w:val="3B590817"/>
    <w:multiLevelType w:val="hybridMultilevel"/>
    <w:tmpl w:val="6A20D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7235EF"/>
    <w:multiLevelType w:val="hybridMultilevel"/>
    <w:tmpl w:val="8B1C56B0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447A302F"/>
    <w:multiLevelType w:val="hybridMultilevel"/>
    <w:tmpl w:val="BB1834A6"/>
    <w:lvl w:ilvl="0" w:tplc="7D04984A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1B0019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44A53995"/>
    <w:multiLevelType w:val="hybridMultilevel"/>
    <w:tmpl w:val="15D63296"/>
    <w:lvl w:ilvl="0" w:tplc="25E8C146">
      <w:start w:val="1"/>
      <w:numFmt w:val="bullet"/>
      <w:lvlText w:val="-"/>
      <w:lvlJc w:val="left"/>
      <w:pPr>
        <w:ind w:left="1211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450928CC"/>
    <w:multiLevelType w:val="hybridMultilevel"/>
    <w:tmpl w:val="798080AA"/>
    <w:lvl w:ilvl="0" w:tplc="99B40614">
      <w:start w:val="1"/>
      <w:numFmt w:val="bullet"/>
      <w:lvlText w:val="-"/>
      <w:lvlJc w:val="left"/>
      <w:pPr>
        <w:ind w:left="1211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46921156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4F036508"/>
    <w:multiLevelType w:val="hybridMultilevel"/>
    <w:tmpl w:val="1F1CFFD0"/>
    <w:lvl w:ilvl="0" w:tplc="E2464E30">
      <w:start w:val="1"/>
      <w:numFmt w:val="lowerLetter"/>
      <w:lvlText w:val="%1)"/>
      <w:lvlJc w:val="left"/>
      <w:pPr>
        <w:ind w:left="111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33" w:hanging="360"/>
      </w:pPr>
    </w:lvl>
    <w:lvl w:ilvl="2" w:tplc="041B001B" w:tentative="1">
      <w:start w:val="1"/>
      <w:numFmt w:val="lowerRoman"/>
      <w:lvlText w:val="%3."/>
      <w:lvlJc w:val="right"/>
      <w:pPr>
        <w:ind w:left="2553" w:hanging="180"/>
      </w:pPr>
    </w:lvl>
    <w:lvl w:ilvl="3" w:tplc="041B000F" w:tentative="1">
      <w:start w:val="1"/>
      <w:numFmt w:val="decimal"/>
      <w:lvlText w:val="%4."/>
      <w:lvlJc w:val="left"/>
      <w:pPr>
        <w:ind w:left="3273" w:hanging="360"/>
      </w:pPr>
    </w:lvl>
    <w:lvl w:ilvl="4" w:tplc="041B0019" w:tentative="1">
      <w:start w:val="1"/>
      <w:numFmt w:val="lowerLetter"/>
      <w:lvlText w:val="%5."/>
      <w:lvlJc w:val="left"/>
      <w:pPr>
        <w:ind w:left="3993" w:hanging="360"/>
      </w:pPr>
    </w:lvl>
    <w:lvl w:ilvl="5" w:tplc="041B001B" w:tentative="1">
      <w:start w:val="1"/>
      <w:numFmt w:val="lowerRoman"/>
      <w:lvlText w:val="%6."/>
      <w:lvlJc w:val="right"/>
      <w:pPr>
        <w:ind w:left="4713" w:hanging="180"/>
      </w:pPr>
    </w:lvl>
    <w:lvl w:ilvl="6" w:tplc="041B000F" w:tentative="1">
      <w:start w:val="1"/>
      <w:numFmt w:val="decimal"/>
      <w:lvlText w:val="%7."/>
      <w:lvlJc w:val="left"/>
      <w:pPr>
        <w:ind w:left="5433" w:hanging="360"/>
      </w:pPr>
    </w:lvl>
    <w:lvl w:ilvl="7" w:tplc="041B0019" w:tentative="1">
      <w:start w:val="1"/>
      <w:numFmt w:val="lowerLetter"/>
      <w:lvlText w:val="%8."/>
      <w:lvlJc w:val="left"/>
      <w:pPr>
        <w:ind w:left="6153" w:hanging="360"/>
      </w:pPr>
    </w:lvl>
    <w:lvl w:ilvl="8" w:tplc="041B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32" w15:restartNumberingAfterBreak="0">
    <w:nsid w:val="5DD62C6D"/>
    <w:multiLevelType w:val="hybridMultilevel"/>
    <w:tmpl w:val="37924980"/>
    <w:lvl w:ilvl="0" w:tplc="98EAE6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091620"/>
    <w:multiLevelType w:val="hybridMultilevel"/>
    <w:tmpl w:val="FDB810BE"/>
    <w:lvl w:ilvl="0" w:tplc="041B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4" w15:restartNumberingAfterBreak="0">
    <w:nsid w:val="63D93DB2"/>
    <w:multiLevelType w:val="hybridMultilevel"/>
    <w:tmpl w:val="38322C16"/>
    <w:lvl w:ilvl="0" w:tplc="9EA00B84">
      <w:start w:val="1"/>
      <w:numFmt w:val="upp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F15443"/>
    <w:multiLevelType w:val="hybridMultilevel"/>
    <w:tmpl w:val="AAFE77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1F2882"/>
    <w:multiLevelType w:val="hybridMultilevel"/>
    <w:tmpl w:val="3FCE33E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0D2C830">
      <w:numFmt w:val="bullet"/>
      <w:lvlText w:val="·"/>
      <w:lvlJc w:val="left"/>
      <w:pPr>
        <w:ind w:left="1830" w:hanging="390"/>
      </w:pPr>
      <w:rPr>
        <w:rFonts w:ascii="Times New Roman" w:eastAsia="Times New Roman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D007A1F"/>
    <w:multiLevelType w:val="hybridMultilevel"/>
    <w:tmpl w:val="9A28794A"/>
    <w:lvl w:ilvl="0" w:tplc="254AEBF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6A7239"/>
    <w:multiLevelType w:val="hybridMultilevel"/>
    <w:tmpl w:val="ADC00922"/>
    <w:lvl w:ilvl="0" w:tplc="A8B01C9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65959"/>
    <w:multiLevelType w:val="hybridMultilevel"/>
    <w:tmpl w:val="120841EE"/>
    <w:lvl w:ilvl="0" w:tplc="543613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691310"/>
    <w:multiLevelType w:val="hybridMultilevel"/>
    <w:tmpl w:val="DBD2972A"/>
    <w:lvl w:ilvl="0" w:tplc="56187194">
      <w:start w:val="1"/>
      <w:numFmt w:val="lowerLetter"/>
      <w:lvlText w:val="%1)"/>
      <w:lvlJc w:val="left"/>
      <w:pPr>
        <w:ind w:left="720" w:hanging="360"/>
      </w:pPr>
      <w:rPr>
        <w:rFonts w:eastAsiaTheme="minorHAnsi" w:cstheme="minorBidi" w:hint="default"/>
        <w:i w:val="0"/>
        <w:color w:val="auto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3B69EA"/>
    <w:multiLevelType w:val="hybridMultilevel"/>
    <w:tmpl w:val="578CEC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DD1F25"/>
    <w:multiLevelType w:val="multilevel"/>
    <w:tmpl w:val="5C2A52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3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4" w:hanging="108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008" w:hanging="144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208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32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44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056" w:hanging="2880"/>
      </w:pPr>
      <w:rPr>
        <w:rFonts w:hint="default"/>
      </w:rPr>
    </w:lvl>
  </w:abstractNum>
  <w:num w:numId="1" w16cid:durableId="1922985593">
    <w:abstractNumId w:val="2"/>
  </w:num>
  <w:num w:numId="2" w16cid:durableId="968779980">
    <w:abstractNumId w:val="26"/>
  </w:num>
  <w:num w:numId="3" w16cid:durableId="1599483052">
    <w:abstractNumId w:val="42"/>
  </w:num>
  <w:num w:numId="4" w16cid:durableId="770466837">
    <w:abstractNumId w:val="24"/>
  </w:num>
  <w:num w:numId="5" w16cid:durableId="851840148">
    <w:abstractNumId w:val="3"/>
  </w:num>
  <w:num w:numId="6" w16cid:durableId="500966969">
    <w:abstractNumId w:val="28"/>
  </w:num>
  <w:num w:numId="7" w16cid:durableId="1083526703">
    <w:abstractNumId w:val="29"/>
  </w:num>
  <w:num w:numId="8" w16cid:durableId="1803616747">
    <w:abstractNumId w:val="32"/>
  </w:num>
  <w:num w:numId="9" w16cid:durableId="2022658329">
    <w:abstractNumId w:val="37"/>
  </w:num>
  <w:num w:numId="10" w16cid:durableId="808322947">
    <w:abstractNumId w:val="19"/>
  </w:num>
  <w:num w:numId="11" w16cid:durableId="1343434853">
    <w:abstractNumId w:val="4"/>
  </w:num>
  <w:num w:numId="12" w16cid:durableId="745298077">
    <w:abstractNumId w:val="12"/>
  </w:num>
  <w:num w:numId="13" w16cid:durableId="1745030792">
    <w:abstractNumId w:val="22"/>
  </w:num>
  <w:num w:numId="14" w16cid:durableId="576020852">
    <w:abstractNumId w:val="11"/>
  </w:num>
  <w:num w:numId="15" w16cid:durableId="1225484943">
    <w:abstractNumId w:val="30"/>
  </w:num>
  <w:num w:numId="16" w16cid:durableId="215354812">
    <w:abstractNumId w:val="21"/>
  </w:num>
  <w:num w:numId="17" w16cid:durableId="288902432">
    <w:abstractNumId w:val="35"/>
  </w:num>
  <w:num w:numId="18" w16cid:durableId="801852543">
    <w:abstractNumId w:val="0"/>
  </w:num>
  <w:num w:numId="19" w16cid:durableId="1833912431">
    <w:abstractNumId w:val="25"/>
  </w:num>
  <w:num w:numId="20" w16cid:durableId="1740245621">
    <w:abstractNumId w:val="40"/>
  </w:num>
  <w:num w:numId="21" w16cid:durableId="1077287081">
    <w:abstractNumId w:val="10"/>
  </w:num>
  <w:num w:numId="22" w16cid:durableId="1718971538">
    <w:abstractNumId w:val="14"/>
  </w:num>
  <w:num w:numId="23" w16cid:durableId="1128471278">
    <w:abstractNumId w:val="31"/>
  </w:num>
  <w:num w:numId="24" w16cid:durableId="262349719">
    <w:abstractNumId w:val="33"/>
  </w:num>
  <w:num w:numId="25" w16cid:durableId="1800756192">
    <w:abstractNumId w:val="20"/>
  </w:num>
  <w:num w:numId="26" w16cid:durableId="994409766">
    <w:abstractNumId w:val="27"/>
  </w:num>
  <w:num w:numId="27" w16cid:durableId="305164114">
    <w:abstractNumId w:val="18"/>
  </w:num>
  <w:num w:numId="28" w16cid:durableId="1601065923">
    <w:abstractNumId w:val="36"/>
  </w:num>
  <w:num w:numId="29" w16cid:durableId="1742828836">
    <w:abstractNumId w:val="41"/>
  </w:num>
  <w:num w:numId="30" w16cid:durableId="2102800439">
    <w:abstractNumId w:val="5"/>
  </w:num>
  <w:num w:numId="31" w16cid:durableId="157811816">
    <w:abstractNumId w:val="16"/>
  </w:num>
  <w:num w:numId="32" w16cid:durableId="966085355">
    <w:abstractNumId w:val="8"/>
  </w:num>
  <w:num w:numId="33" w16cid:durableId="1898471157">
    <w:abstractNumId w:val="23"/>
  </w:num>
  <w:num w:numId="34" w16cid:durableId="1717662482">
    <w:abstractNumId w:val="6"/>
  </w:num>
  <w:num w:numId="35" w16cid:durableId="731737067">
    <w:abstractNumId w:val="38"/>
  </w:num>
  <w:num w:numId="36" w16cid:durableId="1839072988">
    <w:abstractNumId w:val="13"/>
  </w:num>
  <w:num w:numId="37" w16cid:durableId="1988588477">
    <w:abstractNumId w:val="7"/>
  </w:num>
  <w:num w:numId="38" w16cid:durableId="2041197218">
    <w:abstractNumId w:val="9"/>
  </w:num>
  <w:num w:numId="39" w16cid:durableId="77417980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275795639">
    <w:abstractNumId w:val="15"/>
  </w:num>
  <w:num w:numId="41" w16cid:durableId="1200095232">
    <w:abstractNumId w:val="39"/>
  </w:num>
  <w:num w:numId="42" w16cid:durableId="1480730867">
    <w:abstractNumId w:val="1"/>
  </w:num>
  <w:num w:numId="43" w16cid:durableId="647248899">
    <w:abstractNumId w:val="17"/>
  </w:num>
  <w:num w:numId="44" w16cid:durableId="120648237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NrIwNjM0MDcxNTRU0lEKTi0uzszPAykwrAUA1xrLyCwAAAA="/>
  </w:docVars>
  <w:rsids>
    <w:rsidRoot w:val="00901583"/>
    <w:rsid w:val="0000695B"/>
    <w:rsid w:val="00016B5D"/>
    <w:rsid w:val="00025773"/>
    <w:rsid w:val="0002781A"/>
    <w:rsid w:val="0003717D"/>
    <w:rsid w:val="000372C0"/>
    <w:rsid w:val="00052C63"/>
    <w:rsid w:val="0005355F"/>
    <w:rsid w:val="000675ED"/>
    <w:rsid w:val="00070FF9"/>
    <w:rsid w:val="00073515"/>
    <w:rsid w:val="00084B99"/>
    <w:rsid w:val="00092F5F"/>
    <w:rsid w:val="0009412C"/>
    <w:rsid w:val="00094578"/>
    <w:rsid w:val="000A118D"/>
    <w:rsid w:val="000B245E"/>
    <w:rsid w:val="000B3EBC"/>
    <w:rsid w:val="000B555B"/>
    <w:rsid w:val="000B7717"/>
    <w:rsid w:val="000C0370"/>
    <w:rsid w:val="000C49C7"/>
    <w:rsid w:val="000C51A9"/>
    <w:rsid w:val="000D65BA"/>
    <w:rsid w:val="000E1F70"/>
    <w:rsid w:val="000E4952"/>
    <w:rsid w:val="000F5A3D"/>
    <w:rsid w:val="0011317A"/>
    <w:rsid w:val="00113A92"/>
    <w:rsid w:val="00114A54"/>
    <w:rsid w:val="00116A0A"/>
    <w:rsid w:val="001170FC"/>
    <w:rsid w:val="001200E6"/>
    <w:rsid w:val="00126666"/>
    <w:rsid w:val="00127B95"/>
    <w:rsid w:val="00140E1A"/>
    <w:rsid w:val="00147633"/>
    <w:rsid w:val="00150020"/>
    <w:rsid w:val="001663E3"/>
    <w:rsid w:val="00166B85"/>
    <w:rsid w:val="00170CDD"/>
    <w:rsid w:val="00174576"/>
    <w:rsid w:val="00175A9D"/>
    <w:rsid w:val="0018266D"/>
    <w:rsid w:val="00183DE3"/>
    <w:rsid w:val="001963B9"/>
    <w:rsid w:val="001A23F6"/>
    <w:rsid w:val="001A780F"/>
    <w:rsid w:val="001B54DF"/>
    <w:rsid w:val="001B571F"/>
    <w:rsid w:val="001C5BB6"/>
    <w:rsid w:val="001C757B"/>
    <w:rsid w:val="001D5C80"/>
    <w:rsid w:val="001D67D6"/>
    <w:rsid w:val="001E1278"/>
    <w:rsid w:val="001E4A09"/>
    <w:rsid w:val="001E630A"/>
    <w:rsid w:val="001F3B44"/>
    <w:rsid w:val="001F52EE"/>
    <w:rsid w:val="002104E2"/>
    <w:rsid w:val="00214955"/>
    <w:rsid w:val="00214F8E"/>
    <w:rsid w:val="00222D13"/>
    <w:rsid w:val="0022724C"/>
    <w:rsid w:val="00230AAF"/>
    <w:rsid w:val="00230D8C"/>
    <w:rsid w:val="002327E2"/>
    <w:rsid w:val="002351AF"/>
    <w:rsid w:val="002539E0"/>
    <w:rsid w:val="00261EEB"/>
    <w:rsid w:val="002662A8"/>
    <w:rsid w:val="00274D72"/>
    <w:rsid w:val="00276D5A"/>
    <w:rsid w:val="002842A1"/>
    <w:rsid w:val="002850A0"/>
    <w:rsid w:val="00296617"/>
    <w:rsid w:val="002A1B21"/>
    <w:rsid w:val="002A5CF0"/>
    <w:rsid w:val="002B1C60"/>
    <w:rsid w:val="002B1D12"/>
    <w:rsid w:val="002C10C8"/>
    <w:rsid w:val="002C51FB"/>
    <w:rsid w:val="002C7806"/>
    <w:rsid w:val="002D018B"/>
    <w:rsid w:val="002D0F02"/>
    <w:rsid w:val="002E572E"/>
    <w:rsid w:val="002E7924"/>
    <w:rsid w:val="002F3A6D"/>
    <w:rsid w:val="002F7E08"/>
    <w:rsid w:val="00302925"/>
    <w:rsid w:val="00305E97"/>
    <w:rsid w:val="00306796"/>
    <w:rsid w:val="00310BA6"/>
    <w:rsid w:val="00321BAB"/>
    <w:rsid w:val="003279C2"/>
    <w:rsid w:val="003321A0"/>
    <w:rsid w:val="0033754E"/>
    <w:rsid w:val="00341708"/>
    <w:rsid w:val="00343A52"/>
    <w:rsid w:val="00343B4C"/>
    <w:rsid w:val="00357D1A"/>
    <w:rsid w:val="00360501"/>
    <w:rsid w:val="00374F1D"/>
    <w:rsid w:val="00374FFF"/>
    <w:rsid w:val="003765FD"/>
    <w:rsid w:val="00377824"/>
    <w:rsid w:val="00377FCD"/>
    <w:rsid w:val="00383F88"/>
    <w:rsid w:val="00386BCA"/>
    <w:rsid w:val="003922E5"/>
    <w:rsid w:val="003B0907"/>
    <w:rsid w:val="003B26E5"/>
    <w:rsid w:val="003B6899"/>
    <w:rsid w:val="003C277A"/>
    <w:rsid w:val="003C5559"/>
    <w:rsid w:val="003C6F25"/>
    <w:rsid w:val="003D3A17"/>
    <w:rsid w:val="003D5851"/>
    <w:rsid w:val="003D5E5E"/>
    <w:rsid w:val="003D5F2C"/>
    <w:rsid w:val="003E36FF"/>
    <w:rsid w:val="003F61F9"/>
    <w:rsid w:val="004053A8"/>
    <w:rsid w:val="004158B5"/>
    <w:rsid w:val="0041610A"/>
    <w:rsid w:val="00417BF3"/>
    <w:rsid w:val="00424494"/>
    <w:rsid w:val="004272D4"/>
    <w:rsid w:val="0045069E"/>
    <w:rsid w:val="00450FE2"/>
    <w:rsid w:val="00455E95"/>
    <w:rsid w:val="00464972"/>
    <w:rsid w:val="004652A2"/>
    <w:rsid w:val="00467914"/>
    <w:rsid w:val="004703E4"/>
    <w:rsid w:val="00472DEA"/>
    <w:rsid w:val="004733EF"/>
    <w:rsid w:val="00474441"/>
    <w:rsid w:val="004765AE"/>
    <w:rsid w:val="0048052C"/>
    <w:rsid w:val="00480FE1"/>
    <w:rsid w:val="00483813"/>
    <w:rsid w:val="00485500"/>
    <w:rsid w:val="00486299"/>
    <w:rsid w:val="00497372"/>
    <w:rsid w:val="004B1D1B"/>
    <w:rsid w:val="004B1E3D"/>
    <w:rsid w:val="004C0457"/>
    <w:rsid w:val="004C20A8"/>
    <w:rsid w:val="004C21DF"/>
    <w:rsid w:val="004C5AAB"/>
    <w:rsid w:val="004C6302"/>
    <w:rsid w:val="004D502D"/>
    <w:rsid w:val="004E6E64"/>
    <w:rsid w:val="004F40A5"/>
    <w:rsid w:val="005112F2"/>
    <w:rsid w:val="00512067"/>
    <w:rsid w:val="00513294"/>
    <w:rsid w:val="00516417"/>
    <w:rsid w:val="0051680E"/>
    <w:rsid w:val="00520AE6"/>
    <w:rsid w:val="00523342"/>
    <w:rsid w:val="00523721"/>
    <w:rsid w:val="00527DF6"/>
    <w:rsid w:val="00530AF2"/>
    <w:rsid w:val="00541596"/>
    <w:rsid w:val="005538C6"/>
    <w:rsid w:val="00553FDE"/>
    <w:rsid w:val="00556505"/>
    <w:rsid w:val="00557C52"/>
    <w:rsid w:val="00561E8A"/>
    <w:rsid w:val="00572A05"/>
    <w:rsid w:val="00573375"/>
    <w:rsid w:val="00584312"/>
    <w:rsid w:val="005924D3"/>
    <w:rsid w:val="00595117"/>
    <w:rsid w:val="0059574C"/>
    <w:rsid w:val="005979F8"/>
    <w:rsid w:val="005A0F68"/>
    <w:rsid w:val="005A47AB"/>
    <w:rsid w:val="005B31BC"/>
    <w:rsid w:val="005C73AB"/>
    <w:rsid w:val="005D136B"/>
    <w:rsid w:val="005E3A24"/>
    <w:rsid w:val="005E7BA1"/>
    <w:rsid w:val="005F2369"/>
    <w:rsid w:val="005F272E"/>
    <w:rsid w:val="005F60DE"/>
    <w:rsid w:val="006065C2"/>
    <w:rsid w:val="006101D5"/>
    <w:rsid w:val="00611F8B"/>
    <w:rsid w:val="00614592"/>
    <w:rsid w:val="006177F8"/>
    <w:rsid w:val="0062012F"/>
    <w:rsid w:val="00621447"/>
    <w:rsid w:val="00623D14"/>
    <w:rsid w:val="006329D4"/>
    <w:rsid w:val="006352E7"/>
    <w:rsid w:val="006406D8"/>
    <w:rsid w:val="00642573"/>
    <w:rsid w:val="0064285E"/>
    <w:rsid w:val="0064297C"/>
    <w:rsid w:val="00642D62"/>
    <w:rsid w:val="00650A9F"/>
    <w:rsid w:val="00652818"/>
    <w:rsid w:val="006528F8"/>
    <w:rsid w:val="00657312"/>
    <w:rsid w:val="00660AD3"/>
    <w:rsid w:val="006627DB"/>
    <w:rsid w:val="0066634D"/>
    <w:rsid w:val="0067080B"/>
    <w:rsid w:val="006766A8"/>
    <w:rsid w:val="006803F0"/>
    <w:rsid w:val="00682703"/>
    <w:rsid w:val="0068331F"/>
    <w:rsid w:val="00683474"/>
    <w:rsid w:val="006919F6"/>
    <w:rsid w:val="006A2A84"/>
    <w:rsid w:val="006A3BE5"/>
    <w:rsid w:val="006B38BB"/>
    <w:rsid w:val="006B4D91"/>
    <w:rsid w:val="006B521B"/>
    <w:rsid w:val="006C1BE1"/>
    <w:rsid w:val="006C2317"/>
    <w:rsid w:val="006C5CE0"/>
    <w:rsid w:val="006D4EE5"/>
    <w:rsid w:val="006E1E60"/>
    <w:rsid w:val="006E30F7"/>
    <w:rsid w:val="006E70D6"/>
    <w:rsid w:val="006F2BA7"/>
    <w:rsid w:val="00704DDE"/>
    <w:rsid w:val="00713737"/>
    <w:rsid w:val="00714B49"/>
    <w:rsid w:val="00724109"/>
    <w:rsid w:val="0073071E"/>
    <w:rsid w:val="00733797"/>
    <w:rsid w:val="00745D33"/>
    <w:rsid w:val="007518C5"/>
    <w:rsid w:val="00755FB6"/>
    <w:rsid w:val="00757182"/>
    <w:rsid w:val="00761B63"/>
    <w:rsid w:val="00771A84"/>
    <w:rsid w:val="00772DB5"/>
    <w:rsid w:val="00772FBE"/>
    <w:rsid w:val="00776429"/>
    <w:rsid w:val="00787926"/>
    <w:rsid w:val="00787DE9"/>
    <w:rsid w:val="00797C42"/>
    <w:rsid w:val="00797FAA"/>
    <w:rsid w:val="007A2191"/>
    <w:rsid w:val="007A4847"/>
    <w:rsid w:val="007B0408"/>
    <w:rsid w:val="007B08F1"/>
    <w:rsid w:val="007B33CA"/>
    <w:rsid w:val="007B3B8E"/>
    <w:rsid w:val="007C04E6"/>
    <w:rsid w:val="007C3E7C"/>
    <w:rsid w:val="007C4E32"/>
    <w:rsid w:val="007C543D"/>
    <w:rsid w:val="007D1DAA"/>
    <w:rsid w:val="007D5D20"/>
    <w:rsid w:val="007E2265"/>
    <w:rsid w:val="007E3484"/>
    <w:rsid w:val="007E51F7"/>
    <w:rsid w:val="007F53D5"/>
    <w:rsid w:val="007F57F8"/>
    <w:rsid w:val="007F581B"/>
    <w:rsid w:val="00805B67"/>
    <w:rsid w:val="00806040"/>
    <w:rsid w:val="008062E4"/>
    <w:rsid w:val="00813259"/>
    <w:rsid w:val="00821EE8"/>
    <w:rsid w:val="00824995"/>
    <w:rsid w:val="00831454"/>
    <w:rsid w:val="0083340C"/>
    <w:rsid w:val="008433DA"/>
    <w:rsid w:val="00863AAE"/>
    <w:rsid w:val="008809DF"/>
    <w:rsid w:val="0088139F"/>
    <w:rsid w:val="00884586"/>
    <w:rsid w:val="00895434"/>
    <w:rsid w:val="008958B9"/>
    <w:rsid w:val="0089687D"/>
    <w:rsid w:val="008979EF"/>
    <w:rsid w:val="008A3812"/>
    <w:rsid w:val="008C007E"/>
    <w:rsid w:val="008C0E9F"/>
    <w:rsid w:val="008C32BC"/>
    <w:rsid w:val="008C4326"/>
    <w:rsid w:val="008C4773"/>
    <w:rsid w:val="008D4331"/>
    <w:rsid w:val="008D4D3C"/>
    <w:rsid w:val="008D62F6"/>
    <w:rsid w:val="008D75B5"/>
    <w:rsid w:val="008E0B0F"/>
    <w:rsid w:val="008F0E57"/>
    <w:rsid w:val="008F23AE"/>
    <w:rsid w:val="008F4556"/>
    <w:rsid w:val="00901583"/>
    <w:rsid w:val="00903D92"/>
    <w:rsid w:val="00911490"/>
    <w:rsid w:val="00912D99"/>
    <w:rsid w:val="009203CC"/>
    <w:rsid w:val="00925415"/>
    <w:rsid w:val="00925569"/>
    <w:rsid w:val="00930CE6"/>
    <w:rsid w:val="00944A53"/>
    <w:rsid w:val="00945DDF"/>
    <w:rsid w:val="0094768E"/>
    <w:rsid w:val="00952DAB"/>
    <w:rsid w:val="00956DA4"/>
    <w:rsid w:val="00956EFE"/>
    <w:rsid w:val="00963903"/>
    <w:rsid w:val="00964BC8"/>
    <w:rsid w:val="00967A9A"/>
    <w:rsid w:val="00977CEC"/>
    <w:rsid w:val="00981926"/>
    <w:rsid w:val="00981A1C"/>
    <w:rsid w:val="009827F5"/>
    <w:rsid w:val="00991EA8"/>
    <w:rsid w:val="00992215"/>
    <w:rsid w:val="009932A9"/>
    <w:rsid w:val="00994855"/>
    <w:rsid w:val="009A2C8C"/>
    <w:rsid w:val="009A3B34"/>
    <w:rsid w:val="009B291E"/>
    <w:rsid w:val="009B379F"/>
    <w:rsid w:val="009B3DEB"/>
    <w:rsid w:val="009B5D3A"/>
    <w:rsid w:val="009B624D"/>
    <w:rsid w:val="009C04F2"/>
    <w:rsid w:val="009C3173"/>
    <w:rsid w:val="009D18B3"/>
    <w:rsid w:val="009D29E7"/>
    <w:rsid w:val="009D70EA"/>
    <w:rsid w:val="009F7524"/>
    <w:rsid w:val="00A01A0C"/>
    <w:rsid w:val="00A03313"/>
    <w:rsid w:val="00A108E8"/>
    <w:rsid w:val="00A131A0"/>
    <w:rsid w:val="00A21D45"/>
    <w:rsid w:val="00A275C2"/>
    <w:rsid w:val="00A45822"/>
    <w:rsid w:val="00A4616B"/>
    <w:rsid w:val="00A516D6"/>
    <w:rsid w:val="00A51F53"/>
    <w:rsid w:val="00A5423B"/>
    <w:rsid w:val="00A64CAF"/>
    <w:rsid w:val="00A65B2E"/>
    <w:rsid w:val="00A66E27"/>
    <w:rsid w:val="00A932A6"/>
    <w:rsid w:val="00A96197"/>
    <w:rsid w:val="00AB2E82"/>
    <w:rsid w:val="00AB325F"/>
    <w:rsid w:val="00AE0E94"/>
    <w:rsid w:val="00AE0ECC"/>
    <w:rsid w:val="00AE286D"/>
    <w:rsid w:val="00AE5139"/>
    <w:rsid w:val="00AF1282"/>
    <w:rsid w:val="00AF1FBA"/>
    <w:rsid w:val="00AF2878"/>
    <w:rsid w:val="00AF6F55"/>
    <w:rsid w:val="00AF732C"/>
    <w:rsid w:val="00B04E87"/>
    <w:rsid w:val="00B11504"/>
    <w:rsid w:val="00B17948"/>
    <w:rsid w:val="00B25FD3"/>
    <w:rsid w:val="00B26262"/>
    <w:rsid w:val="00B34411"/>
    <w:rsid w:val="00B3736A"/>
    <w:rsid w:val="00B409C3"/>
    <w:rsid w:val="00B42932"/>
    <w:rsid w:val="00B44566"/>
    <w:rsid w:val="00B46A2B"/>
    <w:rsid w:val="00B50AE7"/>
    <w:rsid w:val="00B566AC"/>
    <w:rsid w:val="00B570AD"/>
    <w:rsid w:val="00B80007"/>
    <w:rsid w:val="00B857F2"/>
    <w:rsid w:val="00B86B67"/>
    <w:rsid w:val="00B955D2"/>
    <w:rsid w:val="00B96500"/>
    <w:rsid w:val="00BA09EA"/>
    <w:rsid w:val="00BA148A"/>
    <w:rsid w:val="00BA2AFB"/>
    <w:rsid w:val="00BB023B"/>
    <w:rsid w:val="00BB0ADB"/>
    <w:rsid w:val="00BB5A76"/>
    <w:rsid w:val="00BB6E26"/>
    <w:rsid w:val="00BC36F5"/>
    <w:rsid w:val="00BE1F42"/>
    <w:rsid w:val="00BE48A5"/>
    <w:rsid w:val="00BE5D39"/>
    <w:rsid w:val="00BE7AE5"/>
    <w:rsid w:val="00BF1CA9"/>
    <w:rsid w:val="00BF37F9"/>
    <w:rsid w:val="00BF5447"/>
    <w:rsid w:val="00C047CB"/>
    <w:rsid w:val="00C20173"/>
    <w:rsid w:val="00C26C44"/>
    <w:rsid w:val="00C26EDF"/>
    <w:rsid w:val="00C310AB"/>
    <w:rsid w:val="00C375F1"/>
    <w:rsid w:val="00C37A00"/>
    <w:rsid w:val="00C45F85"/>
    <w:rsid w:val="00C4658B"/>
    <w:rsid w:val="00C5338A"/>
    <w:rsid w:val="00C568FA"/>
    <w:rsid w:val="00C56AF2"/>
    <w:rsid w:val="00C60D6A"/>
    <w:rsid w:val="00C6627C"/>
    <w:rsid w:val="00C73862"/>
    <w:rsid w:val="00C73B74"/>
    <w:rsid w:val="00C73BB6"/>
    <w:rsid w:val="00C7417B"/>
    <w:rsid w:val="00C81903"/>
    <w:rsid w:val="00C82D09"/>
    <w:rsid w:val="00C931B3"/>
    <w:rsid w:val="00C97634"/>
    <w:rsid w:val="00CA2018"/>
    <w:rsid w:val="00CA2F18"/>
    <w:rsid w:val="00CA3105"/>
    <w:rsid w:val="00CA3829"/>
    <w:rsid w:val="00CB06DA"/>
    <w:rsid w:val="00CB1ABD"/>
    <w:rsid w:val="00CC55B8"/>
    <w:rsid w:val="00CC5E17"/>
    <w:rsid w:val="00CE484C"/>
    <w:rsid w:val="00CF413D"/>
    <w:rsid w:val="00D012E3"/>
    <w:rsid w:val="00D02DE5"/>
    <w:rsid w:val="00D04DC7"/>
    <w:rsid w:val="00D1252A"/>
    <w:rsid w:val="00D135E6"/>
    <w:rsid w:val="00D21CFD"/>
    <w:rsid w:val="00D374C7"/>
    <w:rsid w:val="00D43278"/>
    <w:rsid w:val="00D446D9"/>
    <w:rsid w:val="00D62E83"/>
    <w:rsid w:val="00D643EB"/>
    <w:rsid w:val="00D6740C"/>
    <w:rsid w:val="00D75D3A"/>
    <w:rsid w:val="00D75E5C"/>
    <w:rsid w:val="00D75F64"/>
    <w:rsid w:val="00D761D1"/>
    <w:rsid w:val="00D939F6"/>
    <w:rsid w:val="00DA042E"/>
    <w:rsid w:val="00DB35B8"/>
    <w:rsid w:val="00DB5404"/>
    <w:rsid w:val="00DC2366"/>
    <w:rsid w:val="00DD3311"/>
    <w:rsid w:val="00DE33D6"/>
    <w:rsid w:val="00DE5F23"/>
    <w:rsid w:val="00DE62E8"/>
    <w:rsid w:val="00DF17DE"/>
    <w:rsid w:val="00DF504B"/>
    <w:rsid w:val="00DF736C"/>
    <w:rsid w:val="00E00FA2"/>
    <w:rsid w:val="00E02797"/>
    <w:rsid w:val="00E103E5"/>
    <w:rsid w:val="00E35D52"/>
    <w:rsid w:val="00E36383"/>
    <w:rsid w:val="00E37987"/>
    <w:rsid w:val="00E41C72"/>
    <w:rsid w:val="00E47849"/>
    <w:rsid w:val="00E50DA6"/>
    <w:rsid w:val="00E529A4"/>
    <w:rsid w:val="00E553B0"/>
    <w:rsid w:val="00E60696"/>
    <w:rsid w:val="00E63779"/>
    <w:rsid w:val="00E7000A"/>
    <w:rsid w:val="00E70FCF"/>
    <w:rsid w:val="00E72D6E"/>
    <w:rsid w:val="00E82190"/>
    <w:rsid w:val="00E87364"/>
    <w:rsid w:val="00E91628"/>
    <w:rsid w:val="00E93ADB"/>
    <w:rsid w:val="00E97072"/>
    <w:rsid w:val="00EA25F3"/>
    <w:rsid w:val="00EA368A"/>
    <w:rsid w:val="00EB0310"/>
    <w:rsid w:val="00EB14F8"/>
    <w:rsid w:val="00EB355F"/>
    <w:rsid w:val="00EB4690"/>
    <w:rsid w:val="00EB6CF3"/>
    <w:rsid w:val="00ED1B61"/>
    <w:rsid w:val="00ED1BDA"/>
    <w:rsid w:val="00ED22FC"/>
    <w:rsid w:val="00ED3E81"/>
    <w:rsid w:val="00ED51C0"/>
    <w:rsid w:val="00EF6CD2"/>
    <w:rsid w:val="00F030F6"/>
    <w:rsid w:val="00F03617"/>
    <w:rsid w:val="00F05EBD"/>
    <w:rsid w:val="00F06F2C"/>
    <w:rsid w:val="00F11F25"/>
    <w:rsid w:val="00F126D3"/>
    <w:rsid w:val="00F231C4"/>
    <w:rsid w:val="00F24AC7"/>
    <w:rsid w:val="00F27125"/>
    <w:rsid w:val="00F35A88"/>
    <w:rsid w:val="00F36062"/>
    <w:rsid w:val="00F36924"/>
    <w:rsid w:val="00F60ED6"/>
    <w:rsid w:val="00F61378"/>
    <w:rsid w:val="00F63DE8"/>
    <w:rsid w:val="00F67117"/>
    <w:rsid w:val="00F7559D"/>
    <w:rsid w:val="00F76977"/>
    <w:rsid w:val="00F76F91"/>
    <w:rsid w:val="00F83DB3"/>
    <w:rsid w:val="00F84FEE"/>
    <w:rsid w:val="00F87EB5"/>
    <w:rsid w:val="00F902EA"/>
    <w:rsid w:val="00F9085A"/>
    <w:rsid w:val="00FB07DA"/>
    <w:rsid w:val="00FB3A91"/>
    <w:rsid w:val="00FB5384"/>
    <w:rsid w:val="00FB61FD"/>
    <w:rsid w:val="00FB75D8"/>
    <w:rsid w:val="00FC1F3B"/>
    <w:rsid w:val="00FC321F"/>
    <w:rsid w:val="00FC72F6"/>
    <w:rsid w:val="00FC75BF"/>
    <w:rsid w:val="00FE0742"/>
    <w:rsid w:val="00FE0D53"/>
    <w:rsid w:val="00FE4C18"/>
    <w:rsid w:val="3CFA3340"/>
    <w:rsid w:val="62F52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D3F384"/>
  <w15:docId w15:val="{9FCC0726-9A88-4CC3-9114-9B63670AE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D5F2C"/>
  </w:style>
  <w:style w:type="paragraph" w:styleId="Nadpis1">
    <w:name w:val="heading 1"/>
    <w:basedOn w:val="Normlny"/>
    <w:next w:val="Normlny"/>
    <w:link w:val="Nadpis1Char"/>
    <w:qFormat/>
    <w:rsid w:val="00AF1FB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0372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450F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0372C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unhideWhenUsed/>
    <w:qFormat/>
    <w:rsid w:val="00450FE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015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01583"/>
    <w:rPr>
      <w:rFonts w:ascii="Tahoma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977C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7CEC"/>
  </w:style>
  <w:style w:type="paragraph" w:styleId="Pta">
    <w:name w:val="footer"/>
    <w:basedOn w:val="Normlny"/>
    <w:link w:val="PtaChar"/>
    <w:uiPriority w:val="99"/>
    <w:unhideWhenUsed/>
    <w:rsid w:val="00977C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7CEC"/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175A9D"/>
    <w:pPr>
      <w:ind w:left="720"/>
      <w:contextualSpacing/>
    </w:pPr>
  </w:style>
  <w:style w:type="character" w:styleId="Vrazn">
    <w:name w:val="Strong"/>
    <w:basedOn w:val="Predvolenpsmoodseku"/>
    <w:qFormat/>
    <w:rsid w:val="00AE0ECC"/>
    <w:rPr>
      <w:rFonts w:cs="Times New Roman"/>
      <w:b/>
      <w:bCs/>
    </w:rPr>
  </w:style>
  <w:style w:type="paragraph" w:styleId="Normlnywebov">
    <w:name w:val="Normal (Web)"/>
    <w:basedOn w:val="Normlny"/>
    <w:rsid w:val="00AE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9A2C8C"/>
    <w:rPr>
      <w:color w:val="0000FF" w:themeColor="hyperlink"/>
      <w:u w:val="single"/>
    </w:rPr>
  </w:style>
  <w:style w:type="character" w:customStyle="1" w:styleId="Nadpis1Char">
    <w:name w:val="Nadpis 1 Char"/>
    <w:basedOn w:val="Predvolenpsmoodseku"/>
    <w:link w:val="Nadpis1"/>
    <w:rsid w:val="00AF1FBA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Zkladntext">
    <w:name w:val="Body Text"/>
    <w:basedOn w:val="Normlny"/>
    <w:link w:val="ZkladntextChar"/>
    <w:semiHidden/>
    <w:unhideWhenUsed/>
    <w:rsid w:val="00AF1FBA"/>
    <w:pPr>
      <w:spacing w:after="0" w:line="240" w:lineRule="auto"/>
      <w:jc w:val="both"/>
    </w:pPr>
    <w:rPr>
      <w:rFonts w:ascii="Verdana" w:eastAsia="Times New Roman" w:hAnsi="Verdana" w:cs="Times New Roman"/>
      <w:color w:val="000000"/>
      <w:sz w:val="24"/>
      <w:szCs w:val="17"/>
      <w:lang w:val="en-US"/>
    </w:rPr>
  </w:style>
  <w:style w:type="character" w:customStyle="1" w:styleId="ZkladntextChar">
    <w:name w:val="Základný text Char"/>
    <w:basedOn w:val="Predvolenpsmoodseku"/>
    <w:link w:val="Zkladntext"/>
    <w:semiHidden/>
    <w:rsid w:val="00AF1FBA"/>
    <w:rPr>
      <w:rFonts w:ascii="Verdana" w:eastAsia="Times New Roman" w:hAnsi="Verdana" w:cs="Times New Roman"/>
      <w:color w:val="000000"/>
      <w:sz w:val="24"/>
      <w:szCs w:val="17"/>
      <w:lang w:val="en-US"/>
    </w:rPr>
  </w:style>
  <w:style w:type="paragraph" w:styleId="Textpoznmkypodiarou">
    <w:name w:val="footnote text"/>
    <w:basedOn w:val="Normlny"/>
    <w:link w:val="TextpoznmkypodiarouChar"/>
    <w:uiPriority w:val="99"/>
    <w:rsid w:val="00AF1F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AF1FBA"/>
    <w:rPr>
      <w:rFonts w:ascii="Times New Roman" w:eastAsia="Times New Roman" w:hAnsi="Times New Roman" w:cs="Times New Roman"/>
      <w:sz w:val="20"/>
      <w:szCs w:val="20"/>
      <w:lang w:val="en-GB" w:eastAsia="sk-SK"/>
    </w:rPr>
  </w:style>
  <w:style w:type="character" w:styleId="Odkaznapoznmkupodiarou">
    <w:name w:val="footnote reference"/>
    <w:uiPriority w:val="99"/>
    <w:semiHidden/>
    <w:rsid w:val="00AF1FBA"/>
    <w:rPr>
      <w:vertAlign w:val="superscript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450FE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rsid w:val="00450FE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Odkaznakomentr">
    <w:name w:val="annotation reference"/>
    <w:basedOn w:val="Predvolenpsmoodseku"/>
    <w:uiPriority w:val="99"/>
    <w:semiHidden/>
    <w:unhideWhenUsed/>
    <w:rsid w:val="004E6E6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E6E64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4E6E64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E6E64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E6E64"/>
    <w:rPr>
      <w:b/>
      <w:bCs/>
      <w:sz w:val="20"/>
      <w:szCs w:val="20"/>
    </w:rPr>
  </w:style>
  <w:style w:type="table" w:styleId="Mriekatabuky">
    <w:name w:val="Table Grid"/>
    <w:basedOn w:val="Normlnatabuka"/>
    <w:uiPriority w:val="59"/>
    <w:rsid w:val="00F6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Predvolenpsmoodseku"/>
    <w:link w:val="Nadpis2"/>
    <w:uiPriority w:val="9"/>
    <w:semiHidden/>
    <w:rsid w:val="000372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0372C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Default">
    <w:name w:val="Default"/>
    <w:rsid w:val="00C37A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4C0457"/>
  </w:style>
  <w:style w:type="character" w:styleId="PouitHypertextovPrepojenie">
    <w:name w:val="FollowedHyperlink"/>
    <w:basedOn w:val="Predvolenpsmoodseku"/>
    <w:uiPriority w:val="99"/>
    <w:semiHidden/>
    <w:unhideWhenUsed/>
    <w:rsid w:val="00E553B0"/>
    <w:rPr>
      <w:color w:val="800080" w:themeColor="followedHyperlink"/>
      <w:u w:val="single"/>
    </w:rPr>
  </w:style>
  <w:style w:type="character" w:styleId="Zstupntext">
    <w:name w:val="Placeholder Text"/>
    <w:basedOn w:val="Predvolenpsmoodseku"/>
    <w:uiPriority w:val="99"/>
    <w:semiHidden/>
    <w:rsid w:val="006B521B"/>
    <w:rPr>
      <w:color w:val="808080"/>
    </w:rPr>
  </w:style>
  <w:style w:type="paragraph" w:styleId="Revzia">
    <w:name w:val="Revision"/>
    <w:hidden/>
    <w:uiPriority w:val="99"/>
    <w:semiHidden/>
    <w:rsid w:val="00B46A2B"/>
    <w:pPr>
      <w:spacing w:after="0" w:line="240" w:lineRule="auto"/>
    </w:pPr>
  </w:style>
  <w:style w:type="character" w:customStyle="1" w:styleId="tl1">
    <w:name w:val="Štýl1"/>
    <w:basedOn w:val="Predvolenpsmoodseku"/>
    <w:uiPriority w:val="1"/>
    <w:rsid w:val="004652A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26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D05BF24CC14213B7042212157D884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E2032FE-FE65-4DD8-8CAB-51A82BDEC298}"/>
      </w:docPartPr>
      <w:docPartBody>
        <w:p w:rsidR="001949F9" w:rsidRDefault="005924D3" w:rsidP="005924D3">
          <w:pPr>
            <w:pStyle w:val="DED05BF24CC14213B7042212157D8842"/>
          </w:pPr>
          <w:r w:rsidRPr="008D4DAF">
            <w:rPr>
              <w:rStyle w:val="Zstupntext"/>
              <w:rFonts w:asciiTheme="majorHAnsi" w:hAnsiTheme="majorHAnsi"/>
              <w:sz w:val="21"/>
              <w:szCs w:val="21"/>
            </w:rPr>
            <w:t>Vyberte položku.</w:t>
          </w:r>
        </w:p>
      </w:docPartBody>
    </w:docPart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D0D8803-FEBA-4253-AC0A-C8D5A032E18D}"/>
      </w:docPartPr>
      <w:docPartBody>
        <w:p w:rsidR="005030F0" w:rsidRDefault="00FE3783">
          <w:r w:rsidRPr="00796CE8">
            <w:rPr>
              <w:rStyle w:val="Zstupntext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Franklin Gothic Book">
    <w:altName w:val="Corbel"/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35EFF"/>
    <w:rsid w:val="0002781A"/>
    <w:rsid w:val="00042E4E"/>
    <w:rsid w:val="00095571"/>
    <w:rsid w:val="0011496E"/>
    <w:rsid w:val="00147F84"/>
    <w:rsid w:val="001949F9"/>
    <w:rsid w:val="001F4969"/>
    <w:rsid w:val="0022510C"/>
    <w:rsid w:val="00246F42"/>
    <w:rsid w:val="00253980"/>
    <w:rsid w:val="0026390E"/>
    <w:rsid w:val="002842A1"/>
    <w:rsid w:val="00335EFF"/>
    <w:rsid w:val="0048052C"/>
    <w:rsid w:val="005030F0"/>
    <w:rsid w:val="005924D3"/>
    <w:rsid w:val="005D001C"/>
    <w:rsid w:val="005E7BA1"/>
    <w:rsid w:val="006310F6"/>
    <w:rsid w:val="00762CCE"/>
    <w:rsid w:val="00785F1C"/>
    <w:rsid w:val="007952A0"/>
    <w:rsid w:val="00806040"/>
    <w:rsid w:val="00907617"/>
    <w:rsid w:val="00922EE5"/>
    <w:rsid w:val="0094045C"/>
    <w:rsid w:val="00967A9A"/>
    <w:rsid w:val="00997982"/>
    <w:rsid w:val="00A15B2E"/>
    <w:rsid w:val="00A275C2"/>
    <w:rsid w:val="00B057FA"/>
    <w:rsid w:val="00BE713E"/>
    <w:rsid w:val="00C70D22"/>
    <w:rsid w:val="00C8112C"/>
    <w:rsid w:val="00CC40DE"/>
    <w:rsid w:val="00CF6C63"/>
    <w:rsid w:val="00D54FDF"/>
    <w:rsid w:val="00D85EEA"/>
    <w:rsid w:val="00DB4830"/>
    <w:rsid w:val="00DB798A"/>
    <w:rsid w:val="00E310AE"/>
    <w:rsid w:val="00E6227D"/>
    <w:rsid w:val="00F07803"/>
    <w:rsid w:val="00F725BE"/>
    <w:rsid w:val="00F86A13"/>
    <w:rsid w:val="00FE3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FE3783"/>
    <w:rPr>
      <w:color w:val="808080"/>
    </w:rPr>
  </w:style>
  <w:style w:type="paragraph" w:customStyle="1" w:styleId="DED05BF24CC14213B7042212157D8842">
    <w:name w:val="DED05BF24CC14213B7042212157D8842"/>
    <w:rsid w:val="005924D3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974D80-22D1-46A6-9533-F0F5CFA46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žuchová Katarína</dc:creator>
  <cp:lastModifiedBy>Blaho Ľubomír</cp:lastModifiedBy>
  <cp:revision>37</cp:revision>
  <dcterms:created xsi:type="dcterms:W3CDTF">2026-05-29T09:21:00Z</dcterms:created>
  <dcterms:modified xsi:type="dcterms:W3CDTF">2026-07-01T05:47:00Z</dcterms:modified>
</cp:coreProperties>
</file>